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CDB547" w14:textId="77777777" w:rsidR="00ED71E3" w:rsidRDefault="009F655B" w:rsidP="009F655B">
      <w:pPr>
        <w:jc w:val="center"/>
        <w:rPr>
          <w:b/>
          <w:u w:val="single"/>
        </w:rPr>
      </w:pPr>
      <w:r>
        <w:rPr>
          <w:b/>
          <w:u w:val="single"/>
        </w:rPr>
        <w:t>Project – Initial Report – Human Activity Recognition (HAR)</w:t>
      </w:r>
    </w:p>
    <w:p w14:paraId="2EB02BD4" w14:textId="6F3DF2F1" w:rsidR="009F655B" w:rsidRDefault="009F655B" w:rsidP="009F655B">
      <w:pPr>
        <w:jc w:val="center"/>
        <w:rPr>
          <w:b/>
          <w:u w:val="single"/>
        </w:rPr>
      </w:pPr>
    </w:p>
    <w:p w14:paraId="369DEEA7" w14:textId="5DC162D9" w:rsidR="009F655B" w:rsidRDefault="009F655B" w:rsidP="009F655B">
      <w:pPr>
        <w:pStyle w:val="ListParagraph"/>
        <w:numPr>
          <w:ilvl w:val="0"/>
          <w:numId w:val="1"/>
        </w:numPr>
        <w:rPr>
          <w:b/>
          <w:u w:val="single"/>
        </w:rPr>
      </w:pPr>
      <w:r w:rsidRPr="009F655B">
        <w:rPr>
          <w:b/>
          <w:u w:val="single"/>
        </w:rPr>
        <w:t>Abstract</w:t>
      </w:r>
    </w:p>
    <w:p w14:paraId="5EFA0B1A" w14:textId="0D5FE930" w:rsidR="00A33C94" w:rsidRDefault="00A33C94" w:rsidP="00A33C94">
      <w:pPr>
        <w:pStyle w:val="ListParagraph"/>
        <w:jc w:val="both"/>
      </w:pPr>
      <w:r w:rsidRPr="00A33C94">
        <w:t>Human Activity Recognition (HAR) is classifying</w:t>
      </w:r>
      <w:r>
        <w:t xml:space="preserve"> </w:t>
      </w:r>
      <w:r w:rsidR="006A6419">
        <w:t xml:space="preserve">the </w:t>
      </w:r>
      <w:r w:rsidRPr="00A33C94">
        <w:t xml:space="preserve">activity of a person using </w:t>
      </w:r>
      <w:r>
        <w:t>responsive</w:t>
      </w:r>
      <w:r w:rsidRPr="00A33C94">
        <w:t xml:space="preserve"> sensors that are affected</w:t>
      </w:r>
      <w:r>
        <w:t xml:space="preserve"> </w:t>
      </w:r>
      <w:r w:rsidR="006A6419">
        <w:t>by</w:t>
      </w:r>
      <w:r w:rsidRPr="00A33C94">
        <w:t xml:space="preserve"> human movement. Both users and</w:t>
      </w:r>
      <w:r>
        <w:t xml:space="preserve"> </w:t>
      </w:r>
      <w:r w:rsidRPr="00A33C94">
        <w:t>capabilities(sensors) of</w:t>
      </w:r>
      <w:r>
        <w:t xml:space="preserve"> </w:t>
      </w:r>
      <w:r w:rsidRPr="00A33C94">
        <w:t>smartphones increase and users usually carry their</w:t>
      </w:r>
      <w:r>
        <w:t xml:space="preserve"> </w:t>
      </w:r>
      <w:r w:rsidRPr="00A33C94">
        <w:t>smartphone</w:t>
      </w:r>
      <w:r w:rsidR="006A6419">
        <w:t>s</w:t>
      </w:r>
      <w:r w:rsidRPr="00A33C94">
        <w:t xml:space="preserve"> with them. These facts make HAR more</w:t>
      </w:r>
      <w:r>
        <w:t xml:space="preserve"> </w:t>
      </w:r>
      <w:r w:rsidRPr="00A33C94">
        <w:t xml:space="preserve">important and popular. This work focuses on </w:t>
      </w:r>
      <w:r w:rsidR="006A6419">
        <w:t xml:space="preserve">the </w:t>
      </w:r>
      <w:r w:rsidRPr="00A33C94">
        <w:t>recognition of</w:t>
      </w:r>
      <w:r>
        <w:t xml:space="preserve"> </w:t>
      </w:r>
      <w:r w:rsidRPr="00A33C94">
        <w:t>human activity using</w:t>
      </w:r>
      <w:r>
        <w:t xml:space="preserve"> </w:t>
      </w:r>
      <w:r w:rsidRPr="00A33C94">
        <w:t>smartphone sensors using different</w:t>
      </w:r>
      <w:r>
        <w:t xml:space="preserve"> </w:t>
      </w:r>
      <w:r w:rsidRPr="00A33C94">
        <w:t>machine learning classification approaches. Data retrieved</w:t>
      </w:r>
      <w:r>
        <w:t xml:space="preserve"> </w:t>
      </w:r>
      <w:r w:rsidRPr="00A33C94">
        <w:t>from smartphones’ accelerometer</w:t>
      </w:r>
      <w:r w:rsidR="006A6419">
        <w:t>s</w:t>
      </w:r>
      <w:r w:rsidRPr="00A33C94">
        <w:t xml:space="preserve"> and gyroscope sensors are</w:t>
      </w:r>
      <w:r>
        <w:t xml:space="preserve"> </w:t>
      </w:r>
      <w:r w:rsidRPr="00A33C94">
        <w:t>classified to recogni</w:t>
      </w:r>
      <w:r w:rsidR="006A6419">
        <w:t>z</w:t>
      </w:r>
      <w:r w:rsidRPr="00A33C94">
        <w:t xml:space="preserve">e </w:t>
      </w:r>
      <w:r w:rsidR="006A6419">
        <w:t xml:space="preserve">the </w:t>
      </w:r>
      <w:r w:rsidRPr="00A33C94">
        <w:t>human activity. Results of the</w:t>
      </w:r>
      <w:r>
        <w:t xml:space="preserve"> </w:t>
      </w:r>
      <w:r w:rsidRPr="00A33C94">
        <w:t>approaches used are compared in terms of efficiency and</w:t>
      </w:r>
      <w:r>
        <w:t xml:space="preserve"> </w:t>
      </w:r>
      <w:r w:rsidRPr="00A33C94">
        <w:t>precision.</w:t>
      </w:r>
    </w:p>
    <w:p w14:paraId="127E64D4" w14:textId="77777777" w:rsidR="00A33C94" w:rsidRPr="00A33C94" w:rsidRDefault="00A33C94" w:rsidP="00A33C94">
      <w:pPr>
        <w:pStyle w:val="ListParagraph"/>
        <w:jc w:val="both"/>
      </w:pPr>
    </w:p>
    <w:p w14:paraId="734C2B24" w14:textId="6EE6DC83" w:rsidR="009F655B" w:rsidRPr="009F655B" w:rsidRDefault="009F655B" w:rsidP="009F655B">
      <w:pPr>
        <w:pStyle w:val="ListParagraph"/>
        <w:numPr>
          <w:ilvl w:val="0"/>
          <w:numId w:val="1"/>
        </w:numPr>
        <w:rPr>
          <w:b/>
          <w:u w:val="single"/>
        </w:rPr>
      </w:pPr>
      <w:r w:rsidRPr="009F655B">
        <w:rPr>
          <w:b/>
          <w:u w:val="single"/>
        </w:rPr>
        <w:t>Initial report</w:t>
      </w:r>
    </w:p>
    <w:p w14:paraId="0C7225A6" w14:textId="645E90CE" w:rsidR="00A33C94" w:rsidRDefault="009F655B" w:rsidP="00036D65">
      <w:pPr>
        <w:pStyle w:val="ListParagraph"/>
        <w:numPr>
          <w:ilvl w:val="0"/>
          <w:numId w:val="2"/>
        </w:numPr>
        <w:ind w:left="720"/>
      </w:pPr>
      <w:r>
        <w:t>Literature review</w:t>
      </w:r>
    </w:p>
    <w:p w14:paraId="683D9E53" w14:textId="35E0F674" w:rsidR="00DD2A18" w:rsidRDefault="00DD2A18" w:rsidP="004636E8">
      <w:pPr>
        <w:pStyle w:val="ListParagraph"/>
        <w:numPr>
          <w:ilvl w:val="0"/>
          <w:numId w:val="3"/>
        </w:numPr>
        <w:ind w:left="720"/>
        <w:jc w:val="both"/>
      </w:pPr>
      <w:r>
        <w:t xml:space="preserve">Paper 1 - </w:t>
      </w:r>
      <w:r w:rsidR="005400FB" w:rsidRPr="005400FB">
        <w:t xml:space="preserve">Bulbul, E., Cetin, A., &amp; </w:t>
      </w:r>
      <w:proofErr w:type="spellStart"/>
      <w:r w:rsidR="005400FB" w:rsidRPr="005400FB">
        <w:t>Dogru</w:t>
      </w:r>
      <w:proofErr w:type="spellEnd"/>
      <w:r w:rsidR="005400FB" w:rsidRPr="005400FB">
        <w:t>, I. A. (2018). Human Activity Recognition Using Smartphones. 2018 2nd International Symposium on Multidisciplinary Studies and Innovative Technologies (ISMSIT).</w:t>
      </w:r>
    </w:p>
    <w:p w14:paraId="720AB236" w14:textId="77777777" w:rsidR="00DD2A18" w:rsidRDefault="00DD2A18" w:rsidP="00036D65">
      <w:pPr>
        <w:pStyle w:val="ListParagraph"/>
        <w:ind w:left="1080"/>
      </w:pPr>
    </w:p>
    <w:p w14:paraId="46768BF3" w14:textId="604F3807" w:rsidR="00DD2A18" w:rsidRPr="00DD2A18" w:rsidRDefault="00DD2A18" w:rsidP="00036D65">
      <w:pPr>
        <w:pStyle w:val="ListParagraph"/>
        <w:jc w:val="both"/>
      </w:pPr>
      <w:r>
        <w:t xml:space="preserve">Introduction - </w:t>
      </w:r>
      <w:r w:rsidRPr="00DD2A18">
        <w:t xml:space="preserve">Smartphones are the most useful tools </w:t>
      </w:r>
      <w:r>
        <w:t>in</w:t>
      </w:r>
      <w:r w:rsidRPr="00DD2A18">
        <w:t xml:space="preserve"> our daily life and with the advancing technology they get more capable day by day to meet customer needs and expectations. A</w:t>
      </w:r>
      <w:r>
        <w:t>n a</w:t>
      </w:r>
      <w:r w:rsidRPr="00DD2A18">
        <w:t xml:space="preserve">ccelerometer has been standard hardware for almost all smartphone manufacturers. Since there is a meaningful difference </w:t>
      </w:r>
      <w:r>
        <w:t>in</w:t>
      </w:r>
      <w:r w:rsidRPr="00DD2A18">
        <w:t xml:space="preserve"> characteristics between data retrieved from these sensors, many features could be generated from these sensor</w:t>
      </w:r>
      <w:r>
        <w:t>s'</w:t>
      </w:r>
      <w:r w:rsidRPr="00DD2A18">
        <w:t xml:space="preserve"> data to determine </w:t>
      </w:r>
      <w:r>
        <w:t xml:space="preserve">the </w:t>
      </w:r>
      <w:r w:rsidRPr="00DD2A18">
        <w:t>activity of the person that is carrying the device. In this study</w:t>
      </w:r>
      <w:r>
        <w:t>,</w:t>
      </w:r>
      <w:r w:rsidRPr="00DD2A18">
        <w:t xml:space="preserve"> a dataset consist</w:t>
      </w:r>
      <w:r>
        <w:t>ing</w:t>
      </w:r>
      <w:r w:rsidRPr="00DD2A18">
        <w:t xml:space="preserve"> of signals from </w:t>
      </w:r>
      <w:r>
        <w:t xml:space="preserve">the </w:t>
      </w:r>
      <w:r w:rsidRPr="00DD2A18">
        <w:t>accelerometer and gyroscope of a smartphone carried by different m</w:t>
      </w:r>
      <w:r>
        <w:t>e</w:t>
      </w:r>
      <w:r w:rsidRPr="00DD2A18">
        <w:t>n and women volunteers while doing different activities are classified using different machine learning approaches.</w:t>
      </w:r>
    </w:p>
    <w:p w14:paraId="19B2C0E0" w14:textId="5A2542E0" w:rsidR="00DD2A18" w:rsidRDefault="00DD2A18" w:rsidP="00036D65">
      <w:pPr>
        <w:pStyle w:val="ListParagraph"/>
        <w:ind w:left="1080"/>
        <w:jc w:val="both"/>
      </w:pPr>
    </w:p>
    <w:p w14:paraId="4D2954C7" w14:textId="62A19304" w:rsidR="00DD2A18" w:rsidRDefault="00DD2A18" w:rsidP="00036D65">
      <w:pPr>
        <w:pStyle w:val="ListParagraph"/>
        <w:jc w:val="both"/>
      </w:pPr>
      <w:r>
        <w:t>Dataset - Dataset consists of signals from a smartphone carried by</w:t>
      </w:r>
      <w:r w:rsidR="002F34B0">
        <w:t xml:space="preserve"> </w:t>
      </w:r>
      <w:r>
        <w:t>9 individuals performing 6 different activities. Activities</w:t>
      </w:r>
      <w:r w:rsidR="002F34B0">
        <w:t xml:space="preserve"> </w:t>
      </w:r>
      <w:r>
        <w:t xml:space="preserve">performed are listed below with their corresponding codes. </w:t>
      </w:r>
    </w:p>
    <w:p w14:paraId="231BDD04" w14:textId="77777777" w:rsidR="00DD2A18" w:rsidRDefault="00DD2A18" w:rsidP="00036D65">
      <w:pPr>
        <w:pStyle w:val="ListParagraph"/>
        <w:ind w:left="1080"/>
        <w:jc w:val="both"/>
      </w:pPr>
    </w:p>
    <w:p w14:paraId="45A63CDF" w14:textId="616B6CB9" w:rsidR="00DD2A18" w:rsidRDefault="00DD2A18" w:rsidP="00036D65">
      <w:pPr>
        <w:pStyle w:val="ListParagraph"/>
        <w:jc w:val="both"/>
      </w:pPr>
      <w:r>
        <w:t>• WALKING</w:t>
      </w:r>
    </w:p>
    <w:p w14:paraId="157A040A" w14:textId="318357B2" w:rsidR="00DD2A18" w:rsidRDefault="00DD2A18" w:rsidP="00036D65">
      <w:pPr>
        <w:pStyle w:val="ListParagraph"/>
        <w:jc w:val="both"/>
      </w:pPr>
      <w:r>
        <w:t>• CLIMBING UP THE STAIRS</w:t>
      </w:r>
    </w:p>
    <w:p w14:paraId="04F9C2FC" w14:textId="171024E3" w:rsidR="00DD2A18" w:rsidRDefault="00DD2A18" w:rsidP="00036D65">
      <w:pPr>
        <w:pStyle w:val="ListParagraph"/>
        <w:jc w:val="both"/>
      </w:pPr>
      <w:r>
        <w:t>• CLIMBING DOWN THE STAIRS</w:t>
      </w:r>
    </w:p>
    <w:p w14:paraId="7CB9FEBB" w14:textId="6F2E7002" w:rsidR="00DD2A18" w:rsidRDefault="00DD2A18" w:rsidP="00036D65">
      <w:pPr>
        <w:pStyle w:val="ListParagraph"/>
        <w:jc w:val="both"/>
      </w:pPr>
      <w:r>
        <w:t>• SITTING</w:t>
      </w:r>
    </w:p>
    <w:p w14:paraId="066E4D30" w14:textId="36C55325" w:rsidR="00DD2A18" w:rsidRDefault="00DD2A18" w:rsidP="00036D65">
      <w:pPr>
        <w:pStyle w:val="ListParagraph"/>
        <w:jc w:val="both"/>
      </w:pPr>
      <w:r>
        <w:t>• STANDING</w:t>
      </w:r>
    </w:p>
    <w:p w14:paraId="62837F83" w14:textId="4923BC1B" w:rsidR="00DD2A18" w:rsidRDefault="00DD2A18" w:rsidP="00036D65">
      <w:pPr>
        <w:pStyle w:val="ListParagraph"/>
        <w:jc w:val="both"/>
      </w:pPr>
      <w:r>
        <w:t>• LAYING</w:t>
      </w:r>
    </w:p>
    <w:p w14:paraId="7064A577" w14:textId="4D3EB64A" w:rsidR="00DD2A18" w:rsidRDefault="00DD2A18" w:rsidP="00036D65">
      <w:pPr>
        <w:pStyle w:val="ListParagraph"/>
        <w:ind w:left="1080"/>
        <w:jc w:val="both"/>
      </w:pPr>
    </w:p>
    <w:p w14:paraId="79E4184F" w14:textId="6ABFC9B1" w:rsidR="00DD2A18" w:rsidRDefault="00DD2A18" w:rsidP="00036D65">
      <w:pPr>
        <w:pStyle w:val="ListParagraph"/>
        <w:jc w:val="both"/>
      </w:pPr>
      <w:r>
        <w:t xml:space="preserve">Signals are recorded with a sampling rate of 50Hz and stored as time series for each dimension so 6 different signals were obtained (3 are from the accelerometer and the other 3 are from the gyroscope). The noise was filtered using median and 20Hz Butterworth filters to get more precise results. A second 3hz Butterworth filtering was applied to eliminate the effect of gravity in accelerometer signals. Values then normalized to (-1,1) interval. Euclid magnitudes of the values of 3 dimensions were </w:t>
      </w:r>
      <w:r>
        <w:lastRenderedPageBreak/>
        <w:t xml:space="preserve">calculated to merge 3-dimensional signals into one dataset. Finally, class codes (activity codes) given above for each row are added at the end of them </w:t>
      </w:r>
      <w:proofErr w:type="spellStart"/>
      <w:r>
        <w:t>among</w:t>
      </w:r>
      <w:proofErr w:type="spellEnd"/>
      <w:r>
        <w:t xml:space="preserve"> with the number that is given to each individual. In the end, the dataset consists of 2947 records with 561 features.</w:t>
      </w:r>
    </w:p>
    <w:p w14:paraId="5AA9771F" w14:textId="324BC8B7" w:rsidR="00DD2A18" w:rsidRDefault="00DD2A18" w:rsidP="0046220A">
      <w:pPr>
        <w:pStyle w:val="ListParagraph"/>
        <w:ind w:left="1800"/>
        <w:jc w:val="both"/>
      </w:pPr>
    </w:p>
    <w:p w14:paraId="3A64414D" w14:textId="056C80FB" w:rsidR="00DD2A18" w:rsidRDefault="00DD2A18" w:rsidP="00036D65">
      <w:pPr>
        <w:pStyle w:val="ListParagraph"/>
        <w:jc w:val="both"/>
      </w:pPr>
      <w:r>
        <w:t xml:space="preserve">Proposed method - Supervised machine learning is used to recognize activity from dataset records. Different supervised machine learning models are designed using different classification approaches. Designed models first trained with training data that consists </w:t>
      </w:r>
      <w:r w:rsidR="00970C3C">
        <w:t>of 80</w:t>
      </w:r>
      <w:r w:rsidR="001117B8">
        <w:t>%</w:t>
      </w:r>
      <w:r>
        <w:t xml:space="preserve"> of the total dataset and then tested with the rest. Classification precision of models is tested and observed using 5-fold cross-validation. Methods used for classification are as follows:</w:t>
      </w:r>
    </w:p>
    <w:p w14:paraId="7B6468DD" w14:textId="77777777" w:rsidR="00DD2A18" w:rsidRDefault="00DD2A18" w:rsidP="00036D65">
      <w:pPr>
        <w:pStyle w:val="ListParagraph"/>
        <w:jc w:val="both"/>
      </w:pPr>
    </w:p>
    <w:p w14:paraId="3329EA2F" w14:textId="77777777" w:rsidR="00DD2A18" w:rsidRDefault="00DD2A18" w:rsidP="00036D65">
      <w:pPr>
        <w:pStyle w:val="ListParagraph"/>
        <w:jc w:val="both"/>
      </w:pPr>
      <w:r>
        <w:t>• Decision Trees</w:t>
      </w:r>
    </w:p>
    <w:p w14:paraId="6A09E44A" w14:textId="77777777" w:rsidR="00DD2A18" w:rsidRDefault="00DD2A18" w:rsidP="00036D65">
      <w:pPr>
        <w:pStyle w:val="ListParagraph"/>
        <w:jc w:val="both"/>
      </w:pPr>
      <w:r>
        <w:t>• Support Vector Machines</w:t>
      </w:r>
    </w:p>
    <w:p w14:paraId="1887D535" w14:textId="435AECAA" w:rsidR="00DD2A18" w:rsidRDefault="00DD2A18" w:rsidP="00036D65">
      <w:pPr>
        <w:pStyle w:val="ListParagraph"/>
        <w:jc w:val="both"/>
      </w:pPr>
      <w:r>
        <w:t xml:space="preserve">• K-nearest </w:t>
      </w:r>
      <w:r w:rsidR="00937B78">
        <w:t xml:space="preserve">neighbours </w:t>
      </w:r>
      <w:r>
        <w:t>(KNN)</w:t>
      </w:r>
    </w:p>
    <w:p w14:paraId="2E0B226E" w14:textId="77777777" w:rsidR="00DD2A18" w:rsidRDefault="00DD2A18" w:rsidP="00036D65">
      <w:pPr>
        <w:pStyle w:val="ListParagraph"/>
        <w:jc w:val="both"/>
      </w:pPr>
      <w:r>
        <w:t>• Ensemble classification methods</w:t>
      </w:r>
    </w:p>
    <w:p w14:paraId="7C349712" w14:textId="77777777" w:rsidR="00DD2A18" w:rsidRDefault="00DD2A18" w:rsidP="00036D65">
      <w:pPr>
        <w:pStyle w:val="ListParagraph"/>
        <w:ind w:firstLine="720"/>
        <w:jc w:val="both"/>
      </w:pPr>
      <w:r>
        <w:t>o Boosting</w:t>
      </w:r>
    </w:p>
    <w:p w14:paraId="089487D3" w14:textId="77777777" w:rsidR="00DD2A18" w:rsidRDefault="00DD2A18" w:rsidP="00036D65">
      <w:pPr>
        <w:pStyle w:val="ListParagraph"/>
        <w:ind w:firstLine="720"/>
        <w:jc w:val="both"/>
      </w:pPr>
      <w:r>
        <w:t>o Bagging</w:t>
      </w:r>
    </w:p>
    <w:p w14:paraId="205FCFE7" w14:textId="02DA8A5F" w:rsidR="00DD2A18" w:rsidRPr="00DD2A18" w:rsidRDefault="00DD2A18" w:rsidP="00036D65">
      <w:pPr>
        <w:pStyle w:val="ListParagraph"/>
        <w:ind w:firstLine="720"/>
        <w:jc w:val="both"/>
      </w:pPr>
      <w:r>
        <w:t>o Stacking</w:t>
      </w:r>
    </w:p>
    <w:p w14:paraId="5B6E8AE4" w14:textId="6DFDEDE9" w:rsidR="00DD2A18" w:rsidRDefault="00DD2A18" w:rsidP="00036D65">
      <w:pPr>
        <w:pStyle w:val="ListParagraph"/>
      </w:pPr>
    </w:p>
    <w:p w14:paraId="766C9770" w14:textId="4E5962D5" w:rsidR="00A33C94" w:rsidRDefault="00A33C94" w:rsidP="00036D65">
      <w:pPr>
        <w:pStyle w:val="ListParagraph"/>
        <w:numPr>
          <w:ilvl w:val="0"/>
          <w:numId w:val="3"/>
        </w:numPr>
        <w:ind w:left="720"/>
        <w:jc w:val="both"/>
      </w:pPr>
      <w:r>
        <w:t xml:space="preserve">Paper </w:t>
      </w:r>
      <w:r w:rsidR="00DD2A18">
        <w:t>2</w:t>
      </w:r>
      <w:r>
        <w:t xml:space="preserve"> - </w:t>
      </w:r>
      <w:r w:rsidR="008E7009" w:rsidRPr="008E7009">
        <w:t>Wang, H., Zhao, J., Li, J., Tian, L., Tu, P., Cao, T., … Li, S. (2020). Wearable Sensor-Based Human Activity Recognition Using Hybrid Deep Learning Techniques. Security and Communication Networks, 2020, 1–12.</w:t>
      </w:r>
    </w:p>
    <w:p w14:paraId="0ED93194" w14:textId="77777777" w:rsidR="00A33C94" w:rsidRDefault="00A33C94" w:rsidP="00036D65">
      <w:pPr>
        <w:pStyle w:val="ListParagraph"/>
      </w:pPr>
    </w:p>
    <w:p w14:paraId="3D5DDB1B" w14:textId="2EF80714" w:rsidR="00A33C94" w:rsidRDefault="00A33C94" w:rsidP="00036D65">
      <w:pPr>
        <w:pStyle w:val="ListParagraph"/>
        <w:jc w:val="both"/>
      </w:pPr>
      <w:r w:rsidRPr="00A8113A">
        <w:t>Introduction</w:t>
      </w:r>
      <w:r>
        <w:t xml:space="preserve"> - Human </w:t>
      </w:r>
      <w:proofErr w:type="spellStart"/>
      <w:r>
        <w:t>behavior</w:t>
      </w:r>
      <w:proofErr w:type="spellEnd"/>
      <w:r>
        <w:t xml:space="preserve"> recognition (HAR) is the detection, interpretation, and recognition of human </w:t>
      </w:r>
      <w:proofErr w:type="spellStart"/>
      <w:r>
        <w:t>behaviors</w:t>
      </w:r>
      <w:proofErr w:type="spellEnd"/>
      <w:r>
        <w:t>, which can use smart hea</w:t>
      </w:r>
      <w:r w:rsidR="006A6419">
        <w:t>l</w:t>
      </w:r>
      <w:r>
        <w:t xml:space="preserve">th care to actively assist users according to their needs. Human </w:t>
      </w:r>
      <w:proofErr w:type="spellStart"/>
      <w:r>
        <w:t>behavior</w:t>
      </w:r>
      <w:proofErr w:type="spellEnd"/>
      <w:r>
        <w:t xml:space="preserve"> recognition has wide application prospects, such as monitoring in smart homes, sports, game controls, health care, elderly patients care, bad habits detection, and identification. It plays a significant role </w:t>
      </w:r>
      <w:r w:rsidR="006A6419">
        <w:t xml:space="preserve">in </w:t>
      </w:r>
      <w:r>
        <w:t>in</w:t>
      </w:r>
      <w:r w:rsidR="006A6419">
        <w:t>-</w:t>
      </w:r>
      <w:r>
        <w:t>depth study and can make our daily life smarter, safer, and more convenient. This work proposes a deep learning</w:t>
      </w:r>
      <w:r w:rsidR="006A6419">
        <w:t>-</w:t>
      </w:r>
      <w:r>
        <w:t>based scheme that can recognize both specific activities and the transitions between two different activities of short duration and low frequency for health care applications.</w:t>
      </w:r>
    </w:p>
    <w:p w14:paraId="514AAE9B" w14:textId="77777777" w:rsidR="00A33C94" w:rsidRDefault="00A33C94" w:rsidP="00036D65">
      <w:pPr>
        <w:pStyle w:val="ListParagraph"/>
        <w:ind w:left="1080"/>
        <w:jc w:val="both"/>
      </w:pPr>
    </w:p>
    <w:p w14:paraId="6EBC1412" w14:textId="322A8E40" w:rsidR="00A33C94" w:rsidRDefault="00A33C94" w:rsidP="00036D65">
      <w:pPr>
        <w:pStyle w:val="ListParagraph"/>
        <w:jc w:val="both"/>
      </w:pPr>
      <w:r>
        <w:t>Dataset - This paper adopts the international standard Data Set, Smartphone</w:t>
      </w:r>
      <w:r w:rsidR="006A6419">
        <w:t>-</w:t>
      </w:r>
      <w:r>
        <w:t>Based Recognition of Human Activities</w:t>
      </w:r>
      <w:r w:rsidR="006A6419">
        <w:t>,</w:t>
      </w:r>
      <w:r>
        <w:t xml:space="preserve"> and Postural Transitions Data Set to conduct an experiment, which is abbreviated as HAPT Data Set. The data set is an updated version of the UCI Human Activity Recognition Using </w:t>
      </w:r>
      <w:proofErr w:type="gramStart"/>
      <w:r>
        <w:t>popularity</w:t>
      </w:r>
      <w:proofErr w:type="gramEnd"/>
      <w:r>
        <w:t xml:space="preserve"> Data set. It provides raw data from smartphone sensors rather than </w:t>
      </w:r>
      <w:proofErr w:type="spellStart"/>
      <w:r>
        <w:t>preprocessed</w:t>
      </w:r>
      <w:proofErr w:type="spellEnd"/>
      <w:r>
        <w:t xml:space="preserve"> data and collect</w:t>
      </w:r>
      <w:r w:rsidR="006A6419">
        <w:t>s</w:t>
      </w:r>
      <w:r>
        <w:t xml:space="preserve"> data from accelerometer and gyroscope sensor</w:t>
      </w:r>
      <w:r w:rsidR="006A6419">
        <w:t>s</w:t>
      </w:r>
      <w:r>
        <w:t>. In addition, the action category has been expanded to include transition actions. The HAPT data set contains twelve types of actions.</w:t>
      </w:r>
      <w:r w:rsidR="006A6419">
        <w:t xml:space="preserve"> A t</w:t>
      </w:r>
      <w:r>
        <w:t xml:space="preserve">otal </w:t>
      </w:r>
      <w:r w:rsidR="006A6419">
        <w:t xml:space="preserve">of </w:t>
      </w:r>
      <w:r>
        <w:t>815,614 valid pieces of data are used here.</w:t>
      </w:r>
    </w:p>
    <w:p w14:paraId="7B6B37C5" w14:textId="77777777" w:rsidR="00A33C94" w:rsidRDefault="00A33C94" w:rsidP="00036D65">
      <w:pPr>
        <w:pStyle w:val="ListParagraph"/>
        <w:jc w:val="both"/>
      </w:pPr>
    </w:p>
    <w:p w14:paraId="2E5F4289" w14:textId="32C3B2C1" w:rsidR="00BF3459" w:rsidRDefault="00A33C94" w:rsidP="00BF3459">
      <w:pPr>
        <w:pStyle w:val="ListParagraph"/>
        <w:jc w:val="both"/>
      </w:pPr>
      <w:r>
        <w:t xml:space="preserve">Proposed method - The overall architecture diagram of the method proposed in this paper contains three parts. The first part is the </w:t>
      </w:r>
      <w:proofErr w:type="spellStart"/>
      <w:r>
        <w:t>preprocessing</w:t>
      </w:r>
      <w:proofErr w:type="spellEnd"/>
      <w:r>
        <w:t xml:space="preserve"> and transformation of the original data, which combines the original data such as acceleration and gyroscope into </w:t>
      </w:r>
      <w:r>
        <w:lastRenderedPageBreak/>
        <w:t xml:space="preserve">an image-like two-dimensional array. The second part is to input the composite image into a three-layer CNN network that can automatically extract the motion features from the activity image and abstract the features, then map them into the feature map. The third part is to input the feature vector into the LSTM model, establish a relationship between time and action sequence, and finally introduce the full connection layer to achieve the fusion of multiple features. In addition, Batch Normalization (BN) is introduced, in which BN can normalize the data in each layer and finally send it to the </w:t>
      </w:r>
      <w:proofErr w:type="spellStart"/>
      <w:r>
        <w:t>Softmax</w:t>
      </w:r>
      <w:proofErr w:type="spellEnd"/>
      <w:r>
        <w:t xml:space="preserve"> layer for action classification.</w:t>
      </w:r>
    </w:p>
    <w:p w14:paraId="18AD7041" w14:textId="77777777" w:rsidR="00BF3459" w:rsidRDefault="00BF3459" w:rsidP="00BF3459">
      <w:pPr>
        <w:pStyle w:val="ListParagraph"/>
        <w:jc w:val="both"/>
      </w:pPr>
    </w:p>
    <w:p w14:paraId="04B62639" w14:textId="13191F0C" w:rsidR="00A33C94" w:rsidRDefault="00A33C94" w:rsidP="00BF3459">
      <w:pPr>
        <w:pStyle w:val="ListParagraph"/>
        <w:numPr>
          <w:ilvl w:val="0"/>
          <w:numId w:val="3"/>
        </w:numPr>
        <w:ind w:left="1080"/>
        <w:jc w:val="both"/>
      </w:pPr>
      <w:r>
        <w:t xml:space="preserve">Paper </w:t>
      </w:r>
      <w:r w:rsidR="00DD2A18">
        <w:t>3</w:t>
      </w:r>
      <w:r>
        <w:t xml:space="preserve"> - </w:t>
      </w:r>
      <w:r w:rsidR="005400FB" w:rsidRPr="005400FB">
        <w:t xml:space="preserve">Agarwal, P., &amp; </w:t>
      </w:r>
      <w:proofErr w:type="spellStart"/>
      <w:r w:rsidR="005400FB" w:rsidRPr="005400FB">
        <w:t>Alam</w:t>
      </w:r>
      <w:proofErr w:type="spellEnd"/>
      <w:r w:rsidR="005400FB" w:rsidRPr="005400FB">
        <w:t>, M. (2020). A Lightweight Deep Learning Model for Human Activity Recognition on Edge Devices. Procedia Computer Science, 167, 2364–2373.</w:t>
      </w:r>
    </w:p>
    <w:p w14:paraId="69B02248" w14:textId="77777777" w:rsidR="00BF3459" w:rsidRDefault="00BF3459" w:rsidP="00BF3459">
      <w:pPr>
        <w:pStyle w:val="ListParagraph"/>
        <w:ind w:left="1080"/>
        <w:jc w:val="both"/>
      </w:pPr>
    </w:p>
    <w:p w14:paraId="083B0F65" w14:textId="5DE16979" w:rsidR="00A33C94" w:rsidRDefault="00A33C94" w:rsidP="00036D65">
      <w:pPr>
        <w:pStyle w:val="ListParagraph"/>
        <w:jc w:val="both"/>
      </w:pPr>
      <w:r>
        <w:t xml:space="preserve">Introduction - Here the architecture for </w:t>
      </w:r>
      <w:r w:rsidR="006A6419">
        <w:t xml:space="preserve">the </w:t>
      </w:r>
      <w:r>
        <w:t xml:space="preserve">proposed Lightweight model is developed using Shallow Recurrent Neural Network (RNN) combined with Long </w:t>
      </w:r>
      <w:proofErr w:type="gramStart"/>
      <w:r>
        <w:t>Short Term</w:t>
      </w:r>
      <w:proofErr w:type="gramEnd"/>
      <w:r>
        <w:t xml:space="preserve"> Memory (LSTM) deep learning algorithm. then the model is trained and tested for six HAR activities on resource</w:t>
      </w:r>
      <w:r w:rsidR="006A6419">
        <w:t>-</w:t>
      </w:r>
      <w:r>
        <w:t>constrained edge device</w:t>
      </w:r>
      <w:r w:rsidR="006A6419">
        <w:t>s</w:t>
      </w:r>
      <w:r>
        <w:t xml:space="preserve"> like RaspberryPi3, using optimized parameters. </w:t>
      </w:r>
      <w:r w:rsidR="006A6419">
        <w:t>The e</w:t>
      </w:r>
      <w:r>
        <w:t xml:space="preserve">xperiment is conducted to evaluate </w:t>
      </w:r>
      <w:r w:rsidR="006A6419">
        <w:t xml:space="preserve">the </w:t>
      </w:r>
      <w:r>
        <w:t xml:space="preserve">efficiency of the proposed model on </w:t>
      </w:r>
      <w:r w:rsidR="006A6419">
        <w:t xml:space="preserve">the </w:t>
      </w:r>
      <w:r>
        <w:t>WISDM dataset containing sensor data of 29 participants performing six daily activities: Jogging, Walking, Standing, Sitting, Upstairs, and Downstairs.</w:t>
      </w:r>
      <w:r w:rsidR="006A6419">
        <w:t xml:space="preserve"> </w:t>
      </w:r>
      <w:r>
        <w:t>And lastly</w:t>
      </w:r>
      <w:r w:rsidR="006A6419">
        <w:t>,</w:t>
      </w:r>
      <w:r>
        <w:t xml:space="preserve"> </w:t>
      </w:r>
      <w:r w:rsidR="006A6419">
        <w:t xml:space="preserve">the </w:t>
      </w:r>
      <w:r>
        <w:t>performance of the model is measured in terms of accuracy, precision, recall, f-measure, and confusion matrix and is compared with certain previously developed models.</w:t>
      </w:r>
    </w:p>
    <w:p w14:paraId="56AAF0B3" w14:textId="77777777" w:rsidR="00A33C94" w:rsidRDefault="00A33C94" w:rsidP="00036D65">
      <w:pPr>
        <w:pStyle w:val="ListParagraph"/>
        <w:jc w:val="both"/>
      </w:pPr>
    </w:p>
    <w:p w14:paraId="5482133F" w14:textId="2CADBE8D" w:rsidR="005446C6" w:rsidRDefault="00A33C94" w:rsidP="00036D65">
      <w:pPr>
        <w:pStyle w:val="ListParagraph"/>
        <w:jc w:val="both"/>
      </w:pPr>
      <w:r>
        <w:t xml:space="preserve">Dataset - Here Android smartphone having </w:t>
      </w:r>
      <w:r w:rsidR="006A6419">
        <w:t xml:space="preserve">an </w:t>
      </w:r>
      <w:r>
        <w:t>inbuilt accelerometer is used to capture tri-axial data. The dataset consist</w:t>
      </w:r>
      <w:r w:rsidR="006A6419">
        <w:t>s</w:t>
      </w:r>
      <w:r>
        <w:t xml:space="preserve"> of six activities performed by 29 subjects. These activities include walking, upstairs, downstairs, jogging, standing, and sitting. Each subject performed different activities </w:t>
      </w:r>
      <w:r w:rsidR="006A6419">
        <w:t xml:space="preserve">by </w:t>
      </w:r>
      <w:r>
        <w:t xml:space="preserve">carrying </w:t>
      </w:r>
      <w:r w:rsidR="006A6419">
        <w:t xml:space="preserve">a </w:t>
      </w:r>
      <w:r>
        <w:t xml:space="preserve">cell phone in </w:t>
      </w:r>
      <w:r w:rsidR="006A6419">
        <w:t xml:space="preserve">the </w:t>
      </w:r>
      <w:r>
        <w:t xml:space="preserve">front leg pocket. </w:t>
      </w:r>
      <w:r w:rsidR="006A6419">
        <w:t>A c</w:t>
      </w:r>
      <w:r>
        <w:t xml:space="preserve">onstant Sampling rate of 20 Hz was set for </w:t>
      </w:r>
      <w:r w:rsidR="006A6419">
        <w:t xml:space="preserve">the </w:t>
      </w:r>
      <w:r>
        <w:t xml:space="preserve">accelerometer sensor. </w:t>
      </w:r>
      <w:r w:rsidR="006A6419">
        <w:t>A</w:t>
      </w:r>
      <w:r>
        <w:t xml:space="preserve"> detailed description of </w:t>
      </w:r>
      <w:r w:rsidR="006A6419">
        <w:t xml:space="preserve">the </w:t>
      </w:r>
      <w:r>
        <w:t>dataset is given in table 1 below.</w:t>
      </w:r>
    </w:p>
    <w:p w14:paraId="33574F81" w14:textId="6A7C8A45" w:rsidR="0046220A" w:rsidRDefault="00A33C94" w:rsidP="00E21F79">
      <w:pPr>
        <w:ind w:left="720"/>
      </w:pPr>
      <w:r>
        <w:br/>
      </w:r>
      <w:r>
        <w:rPr>
          <w:u w:val="single"/>
        </w:rPr>
        <w:t xml:space="preserve">Total no of samples: 1,098,207 </w:t>
      </w:r>
      <w:r>
        <w:br/>
      </w:r>
      <w:r>
        <w:rPr>
          <w:u w:val="single"/>
        </w:rPr>
        <w:t xml:space="preserve">Total no of subjects: 29 </w:t>
      </w:r>
      <w:r>
        <w:br/>
      </w:r>
      <w:r>
        <w:rPr>
          <w:u w:val="single"/>
        </w:rPr>
        <w:t xml:space="preserve">Activity   Samples: Percentage </w:t>
      </w:r>
      <w:r>
        <w:br/>
        <w:t>Walking   4,24,400   38.6%</w:t>
      </w:r>
      <w:r>
        <w:br/>
        <w:t>Jogging   3,42,177   31.2%</w:t>
      </w:r>
      <w:r>
        <w:br/>
        <w:t>Upstairs   1,22,869   11.2%</w:t>
      </w:r>
      <w:r>
        <w:br/>
        <w:t>Downstairs   1,00,427   9.1%</w:t>
      </w:r>
      <w:r>
        <w:br/>
        <w:t>Sitting   59,939   5.5%</w:t>
      </w:r>
      <w:r>
        <w:br/>
        <w:t>Standing   48,397   4.4%</w:t>
      </w:r>
    </w:p>
    <w:p w14:paraId="46D15CB9" w14:textId="77777777" w:rsidR="00E21F79" w:rsidRDefault="00E21F79" w:rsidP="00E21F79">
      <w:pPr>
        <w:ind w:left="720"/>
      </w:pPr>
    </w:p>
    <w:p w14:paraId="77316D0C" w14:textId="594BDFDA" w:rsidR="00A33C94" w:rsidRDefault="00A33C94" w:rsidP="00036D65">
      <w:pPr>
        <w:pStyle w:val="ListParagraph"/>
        <w:jc w:val="both"/>
      </w:pPr>
      <w:r>
        <w:t xml:space="preserve">Proposed method - The working of </w:t>
      </w:r>
      <w:r w:rsidR="006A6419">
        <w:t xml:space="preserve">the </w:t>
      </w:r>
      <w:r>
        <w:t>Lightweight RNN-LSTM</w:t>
      </w:r>
      <w:r w:rsidR="006A6419">
        <w:t>-</w:t>
      </w:r>
      <w:r>
        <w:t>based HAR system for edge devices. The accelerometer reading is partitioned into fix</w:t>
      </w:r>
      <w:r w:rsidR="006A6419">
        <w:t>ed</w:t>
      </w:r>
      <w:r>
        <w:t xml:space="preserve"> window size T. The input to the model is a set of readings (x1, x2, x</w:t>
      </w:r>
      <w:proofErr w:type="gramStart"/>
      <w:r>
        <w:t>3,…</w:t>
      </w:r>
      <w:proofErr w:type="gramEnd"/>
      <w:r>
        <w:t xml:space="preserve">….,xT-1, </w:t>
      </w:r>
      <w:proofErr w:type="spellStart"/>
      <w:r>
        <w:t>xT</w:t>
      </w:r>
      <w:proofErr w:type="spellEnd"/>
      <w:r>
        <w:t xml:space="preserve">) captured in time T, where </w:t>
      </w:r>
      <w:proofErr w:type="spellStart"/>
      <w:r>
        <w:t>xt</w:t>
      </w:r>
      <w:proofErr w:type="spellEnd"/>
      <w:r>
        <w:t xml:space="preserve"> is the reading captured at any time instance t. Th</w:t>
      </w:r>
      <w:r w:rsidR="006A6419">
        <w:t>ese</w:t>
      </w:r>
      <w:r>
        <w:t xml:space="preserve"> segmented window </w:t>
      </w:r>
      <w:r>
        <w:lastRenderedPageBreak/>
        <w:t xml:space="preserve">readings are then fed to </w:t>
      </w:r>
      <w:r w:rsidR="006A6419">
        <w:t xml:space="preserve">the </w:t>
      </w:r>
      <w:r>
        <w:t xml:space="preserve">Lightweight RNN-LSTM model. The model uses </w:t>
      </w:r>
      <w:r w:rsidR="006A6419">
        <w:t xml:space="preserve">the </w:t>
      </w:r>
      <w:r>
        <w:t xml:space="preserve">sum of rule and combine output from different states using </w:t>
      </w:r>
      <w:r w:rsidR="006A6419">
        <w:t xml:space="preserve">a </w:t>
      </w:r>
      <w:proofErr w:type="spellStart"/>
      <w:r>
        <w:t>softmax</w:t>
      </w:r>
      <w:proofErr w:type="spellEnd"/>
      <w:r>
        <w:t xml:space="preserve"> classifier to one final output of that particular window.</w:t>
      </w:r>
    </w:p>
    <w:p w14:paraId="1DD1DB2F" w14:textId="77777777" w:rsidR="006A6419" w:rsidRDefault="006A6419" w:rsidP="00A33C94">
      <w:pPr>
        <w:pStyle w:val="ListParagraph"/>
        <w:ind w:left="2160"/>
      </w:pPr>
    </w:p>
    <w:tbl>
      <w:tblPr>
        <w:tblStyle w:val="TableGrid"/>
        <w:tblW w:w="9507" w:type="dxa"/>
        <w:jc w:val="center"/>
        <w:tblLook w:val="04A0" w:firstRow="1" w:lastRow="0" w:firstColumn="1" w:lastColumn="0" w:noHBand="0" w:noVBand="1"/>
      </w:tblPr>
      <w:tblGrid>
        <w:gridCol w:w="696"/>
        <w:gridCol w:w="2290"/>
        <w:gridCol w:w="1889"/>
        <w:gridCol w:w="1643"/>
        <w:gridCol w:w="1356"/>
        <w:gridCol w:w="1633"/>
      </w:tblGrid>
      <w:tr w:rsidR="0046220A" w14:paraId="2B7B9B7F" w14:textId="77777777" w:rsidTr="00895986">
        <w:trPr>
          <w:jc w:val="center"/>
        </w:trPr>
        <w:tc>
          <w:tcPr>
            <w:tcW w:w="288" w:type="dxa"/>
          </w:tcPr>
          <w:p w14:paraId="69F6A066" w14:textId="5B9CB6FC" w:rsidR="00001013" w:rsidRDefault="00001013" w:rsidP="0046220A">
            <w:pPr>
              <w:pStyle w:val="ListParagraph"/>
              <w:ind w:left="0"/>
              <w:jc w:val="center"/>
            </w:pPr>
            <w:r>
              <w:t>Year</w:t>
            </w:r>
          </w:p>
        </w:tc>
        <w:tc>
          <w:tcPr>
            <w:tcW w:w="2410" w:type="dxa"/>
          </w:tcPr>
          <w:p w14:paraId="35744A8A" w14:textId="27319AE6" w:rsidR="00001013" w:rsidRDefault="00001013" w:rsidP="0046220A">
            <w:pPr>
              <w:pStyle w:val="ListParagraph"/>
              <w:ind w:left="0"/>
              <w:jc w:val="center"/>
            </w:pPr>
            <w:r>
              <w:t>Title</w:t>
            </w:r>
          </w:p>
        </w:tc>
        <w:tc>
          <w:tcPr>
            <w:tcW w:w="1985" w:type="dxa"/>
          </w:tcPr>
          <w:p w14:paraId="495C4FAC" w14:textId="539280BF" w:rsidR="00001013" w:rsidRDefault="00001013" w:rsidP="0046220A">
            <w:pPr>
              <w:pStyle w:val="ListParagraph"/>
              <w:ind w:left="0"/>
              <w:jc w:val="center"/>
            </w:pPr>
            <w:r>
              <w:t>Author</w:t>
            </w:r>
          </w:p>
        </w:tc>
        <w:tc>
          <w:tcPr>
            <w:tcW w:w="1701" w:type="dxa"/>
          </w:tcPr>
          <w:p w14:paraId="75695485" w14:textId="4BF4DBFB" w:rsidR="00001013" w:rsidRDefault="00001013" w:rsidP="0046220A">
            <w:pPr>
              <w:pStyle w:val="ListParagraph"/>
              <w:ind w:left="0"/>
              <w:jc w:val="center"/>
            </w:pPr>
            <w:r>
              <w:t>Algorithm</w:t>
            </w:r>
          </w:p>
        </w:tc>
        <w:tc>
          <w:tcPr>
            <w:tcW w:w="1417" w:type="dxa"/>
          </w:tcPr>
          <w:p w14:paraId="64DC66C1" w14:textId="0C979475" w:rsidR="00001013" w:rsidRDefault="00001013" w:rsidP="0046220A">
            <w:pPr>
              <w:pStyle w:val="ListParagraph"/>
              <w:ind w:left="0"/>
              <w:jc w:val="center"/>
            </w:pPr>
            <w:r>
              <w:t>Dataset</w:t>
            </w:r>
          </w:p>
        </w:tc>
        <w:tc>
          <w:tcPr>
            <w:tcW w:w="1706" w:type="dxa"/>
          </w:tcPr>
          <w:p w14:paraId="765EDE70" w14:textId="768D5B3B" w:rsidR="00001013" w:rsidRDefault="00001013" w:rsidP="0046220A">
            <w:pPr>
              <w:pStyle w:val="ListParagraph"/>
              <w:ind w:left="0"/>
              <w:jc w:val="center"/>
            </w:pPr>
            <w:r>
              <w:t>Accuracy</w:t>
            </w:r>
          </w:p>
        </w:tc>
      </w:tr>
      <w:tr w:rsidR="0046220A" w14:paraId="2EC9B9C8" w14:textId="77777777" w:rsidTr="00895986">
        <w:trPr>
          <w:jc w:val="center"/>
        </w:trPr>
        <w:tc>
          <w:tcPr>
            <w:tcW w:w="288" w:type="dxa"/>
          </w:tcPr>
          <w:p w14:paraId="4009207E" w14:textId="7F6FB575" w:rsidR="00001013" w:rsidRDefault="00001013" w:rsidP="0046220A">
            <w:pPr>
              <w:pStyle w:val="ListParagraph"/>
              <w:ind w:left="0"/>
              <w:jc w:val="center"/>
            </w:pPr>
            <w:r>
              <w:t>2018</w:t>
            </w:r>
          </w:p>
        </w:tc>
        <w:tc>
          <w:tcPr>
            <w:tcW w:w="2410" w:type="dxa"/>
          </w:tcPr>
          <w:p w14:paraId="393054F2" w14:textId="2EFB6DF8" w:rsidR="00001013" w:rsidRDefault="00001013" w:rsidP="0046220A">
            <w:pPr>
              <w:pStyle w:val="ListParagraph"/>
              <w:ind w:left="0"/>
              <w:jc w:val="center"/>
            </w:pPr>
            <w:r w:rsidRPr="006A6419">
              <w:t>Human Activity Recognition Using Smartphones</w:t>
            </w:r>
          </w:p>
        </w:tc>
        <w:tc>
          <w:tcPr>
            <w:tcW w:w="1985" w:type="dxa"/>
          </w:tcPr>
          <w:p w14:paraId="0E379338" w14:textId="064D422E" w:rsidR="00001013" w:rsidRDefault="00001013" w:rsidP="0046220A">
            <w:pPr>
              <w:jc w:val="center"/>
            </w:pPr>
            <w:r>
              <w:t xml:space="preserve">Erhan BÜLBÜL, </w:t>
            </w:r>
            <w:proofErr w:type="spellStart"/>
            <w:r>
              <w:t>Aydın</w:t>
            </w:r>
            <w:proofErr w:type="spellEnd"/>
            <w:r>
              <w:t xml:space="preserve"> ÇETİN, İbrahim </w:t>
            </w:r>
            <w:proofErr w:type="spellStart"/>
            <w:r>
              <w:t>Alper</w:t>
            </w:r>
            <w:proofErr w:type="spellEnd"/>
            <w:r>
              <w:t xml:space="preserve"> DOĞRU</w:t>
            </w:r>
          </w:p>
        </w:tc>
        <w:tc>
          <w:tcPr>
            <w:tcW w:w="1701" w:type="dxa"/>
          </w:tcPr>
          <w:p w14:paraId="051793E1" w14:textId="7B7757CB" w:rsidR="00001013" w:rsidRDefault="00001013" w:rsidP="0046220A">
            <w:pPr>
              <w:pStyle w:val="ListParagraph"/>
              <w:ind w:left="0"/>
              <w:jc w:val="center"/>
            </w:pPr>
            <w:r>
              <w:t>Decision trees, SVM, KNN, Ensemble techniques</w:t>
            </w:r>
          </w:p>
        </w:tc>
        <w:tc>
          <w:tcPr>
            <w:tcW w:w="1417" w:type="dxa"/>
          </w:tcPr>
          <w:p w14:paraId="7490CB9E" w14:textId="22B73157" w:rsidR="00001013" w:rsidRDefault="00001013" w:rsidP="0046220A">
            <w:pPr>
              <w:pStyle w:val="ListParagraph"/>
              <w:ind w:left="0"/>
              <w:jc w:val="center"/>
            </w:pPr>
            <w:r>
              <w:t>Nil</w:t>
            </w:r>
          </w:p>
        </w:tc>
        <w:tc>
          <w:tcPr>
            <w:tcW w:w="1706" w:type="dxa"/>
          </w:tcPr>
          <w:p w14:paraId="71E06508" w14:textId="2941E01D" w:rsidR="00001013" w:rsidRDefault="00001013" w:rsidP="0046220A">
            <w:pPr>
              <w:pStyle w:val="ListParagraph"/>
              <w:ind w:left="0"/>
              <w:jc w:val="center"/>
            </w:pPr>
            <w:r>
              <w:t>91.7, 99.4, 97.5</w:t>
            </w:r>
          </w:p>
        </w:tc>
      </w:tr>
      <w:tr w:rsidR="0046220A" w14:paraId="44B00DE5" w14:textId="77777777" w:rsidTr="00895986">
        <w:trPr>
          <w:jc w:val="center"/>
        </w:trPr>
        <w:tc>
          <w:tcPr>
            <w:tcW w:w="288" w:type="dxa"/>
          </w:tcPr>
          <w:p w14:paraId="0BE9009B" w14:textId="373E9BE6" w:rsidR="00001013" w:rsidRDefault="00001013" w:rsidP="0046220A">
            <w:pPr>
              <w:pStyle w:val="ListParagraph"/>
              <w:ind w:left="0"/>
              <w:jc w:val="center"/>
            </w:pPr>
            <w:r>
              <w:t>2020</w:t>
            </w:r>
          </w:p>
        </w:tc>
        <w:tc>
          <w:tcPr>
            <w:tcW w:w="2410" w:type="dxa"/>
          </w:tcPr>
          <w:p w14:paraId="04C8F0B6" w14:textId="2F2B4206" w:rsidR="00001013" w:rsidRDefault="00001013" w:rsidP="0046220A">
            <w:pPr>
              <w:pStyle w:val="ListParagraph"/>
              <w:ind w:left="0"/>
              <w:jc w:val="center"/>
            </w:pPr>
            <w:r w:rsidRPr="006A6419">
              <w:t>Wearable Sensor-Based Human Activity Recognition Using Hybrid Deep Learning Techniques</w:t>
            </w:r>
          </w:p>
        </w:tc>
        <w:tc>
          <w:tcPr>
            <w:tcW w:w="1985" w:type="dxa"/>
          </w:tcPr>
          <w:p w14:paraId="2BC724A6" w14:textId="7F6C1592" w:rsidR="00001013" w:rsidRDefault="00001013" w:rsidP="0046220A">
            <w:pPr>
              <w:jc w:val="center"/>
            </w:pPr>
            <w:proofErr w:type="spellStart"/>
            <w:r>
              <w:t>Huaijun</w:t>
            </w:r>
            <w:proofErr w:type="spellEnd"/>
            <w:r>
              <w:t xml:space="preserve"> Wang, Jing Zhao, </w:t>
            </w:r>
            <w:proofErr w:type="spellStart"/>
            <w:r>
              <w:t>Junhuai</w:t>
            </w:r>
            <w:proofErr w:type="spellEnd"/>
            <w:r>
              <w:t xml:space="preserve"> Li, Ling Tian, </w:t>
            </w:r>
            <w:proofErr w:type="spellStart"/>
            <w:r>
              <w:t>Pengjia</w:t>
            </w:r>
            <w:proofErr w:type="spellEnd"/>
            <w:r>
              <w:t xml:space="preserve"> Tu, Ting Cao, Yang An, Kan </w:t>
            </w:r>
            <w:proofErr w:type="gramStart"/>
            <w:r>
              <w:t xml:space="preserve">Wang,  </w:t>
            </w:r>
            <w:proofErr w:type="spellStart"/>
            <w:r>
              <w:t>Shancang</w:t>
            </w:r>
            <w:proofErr w:type="spellEnd"/>
            <w:proofErr w:type="gramEnd"/>
            <w:r>
              <w:t xml:space="preserve"> Li</w:t>
            </w:r>
          </w:p>
        </w:tc>
        <w:tc>
          <w:tcPr>
            <w:tcW w:w="1701" w:type="dxa"/>
          </w:tcPr>
          <w:p w14:paraId="11D5C66E" w14:textId="6912918D" w:rsidR="00001013" w:rsidRDefault="00001013" w:rsidP="0046220A">
            <w:pPr>
              <w:pStyle w:val="ListParagraph"/>
              <w:ind w:left="0"/>
              <w:jc w:val="center"/>
            </w:pPr>
            <w:r>
              <w:t>CNN-LSTM</w:t>
            </w:r>
          </w:p>
        </w:tc>
        <w:tc>
          <w:tcPr>
            <w:tcW w:w="1417" w:type="dxa"/>
          </w:tcPr>
          <w:p w14:paraId="512A206F" w14:textId="46106F0C" w:rsidR="00001013" w:rsidRDefault="00001013" w:rsidP="0046220A">
            <w:pPr>
              <w:pStyle w:val="ListParagraph"/>
              <w:ind w:left="0"/>
              <w:jc w:val="center"/>
            </w:pPr>
            <w:r>
              <w:t>HAPT</w:t>
            </w:r>
          </w:p>
        </w:tc>
        <w:tc>
          <w:tcPr>
            <w:tcW w:w="1706" w:type="dxa"/>
          </w:tcPr>
          <w:p w14:paraId="582B1E2F" w14:textId="2731455C" w:rsidR="00001013" w:rsidRDefault="00001013" w:rsidP="0046220A">
            <w:pPr>
              <w:pStyle w:val="ListParagraph"/>
              <w:ind w:left="0"/>
              <w:jc w:val="center"/>
            </w:pPr>
            <w:r>
              <w:t>95.8</w:t>
            </w:r>
          </w:p>
        </w:tc>
      </w:tr>
      <w:tr w:rsidR="0046220A" w14:paraId="30F51559" w14:textId="77777777" w:rsidTr="00895986">
        <w:trPr>
          <w:jc w:val="center"/>
        </w:trPr>
        <w:tc>
          <w:tcPr>
            <w:tcW w:w="288" w:type="dxa"/>
          </w:tcPr>
          <w:p w14:paraId="4004CB2A" w14:textId="62779715" w:rsidR="00001013" w:rsidRDefault="00001013" w:rsidP="0046220A">
            <w:pPr>
              <w:pStyle w:val="ListParagraph"/>
              <w:ind w:left="0"/>
              <w:jc w:val="center"/>
            </w:pPr>
            <w:r>
              <w:t>2020</w:t>
            </w:r>
          </w:p>
        </w:tc>
        <w:tc>
          <w:tcPr>
            <w:tcW w:w="2410" w:type="dxa"/>
          </w:tcPr>
          <w:p w14:paraId="12F2D94F" w14:textId="7573F7A8" w:rsidR="00001013" w:rsidRDefault="00001013" w:rsidP="0046220A">
            <w:pPr>
              <w:pStyle w:val="ListParagraph"/>
              <w:ind w:left="0"/>
              <w:jc w:val="center"/>
            </w:pPr>
            <w:r w:rsidRPr="006A6419">
              <w:t>A Lightweight Deep Learning Model for Human Activity Recognition on Edge Devices</w:t>
            </w:r>
          </w:p>
        </w:tc>
        <w:tc>
          <w:tcPr>
            <w:tcW w:w="1985" w:type="dxa"/>
          </w:tcPr>
          <w:p w14:paraId="09877761" w14:textId="38B50807" w:rsidR="00001013" w:rsidRDefault="00001013" w:rsidP="0046220A">
            <w:pPr>
              <w:jc w:val="center"/>
            </w:pPr>
            <w:proofErr w:type="spellStart"/>
            <w:r>
              <w:t>Preeti</w:t>
            </w:r>
            <w:proofErr w:type="spellEnd"/>
            <w:r>
              <w:t xml:space="preserve"> </w:t>
            </w:r>
            <w:proofErr w:type="gramStart"/>
            <w:r>
              <w:t xml:space="preserve">Agarwal,  </w:t>
            </w:r>
            <w:proofErr w:type="spellStart"/>
            <w:r>
              <w:t>Mansaf</w:t>
            </w:r>
            <w:proofErr w:type="spellEnd"/>
            <w:proofErr w:type="gramEnd"/>
            <w:r>
              <w:t xml:space="preserve"> </w:t>
            </w:r>
            <w:proofErr w:type="spellStart"/>
            <w:r>
              <w:t>Alam</w:t>
            </w:r>
            <w:proofErr w:type="spellEnd"/>
          </w:p>
        </w:tc>
        <w:tc>
          <w:tcPr>
            <w:tcW w:w="1701" w:type="dxa"/>
          </w:tcPr>
          <w:p w14:paraId="2CFB8940" w14:textId="16438B73" w:rsidR="00001013" w:rsidRDefault="00001013" w:rsidP="0046220A">
            <w:pPr>
              <w:pStyle w:val="ListParagraph"/>
              <w:ind w:left="0"/>
              <w:jc w:val="center"/>
            </w:pPr>
            <w:r>
              <w:t>RNN-LSTM</w:t>
            </w:r>
          </w:p>
        </w:tc>
        <w:tc>
          <w:tcPr>
            <w:tcW w:w="1417" w:type="dxa"/>
          </w:tcPr>
          <w:p w14:paraId="48CD1AE4" w14:textId="64323DA7" w:rsidR="00001013" w:rsidRDefault="00001013" w:rsidP="0046220A">
            <w:pPr>
              <w:pStyle w:val="ListParagraph"/>
              <w:ind w:left="0"/>
              <w:jc w:val="center"/>
            </w:pPr>
            <w:r>
              <w:t>HAPT</w:t>
            </w:r>
          </w:p>
        </w:tc>
        <w:tc>
          <w:tcPr>
            <w:tcW w:w="1706" w:type="dxa"/>
          </w:tcPr>
          <w:p w14:paraId="7F8D70F8" w14:textId="38A38E61" w:rsidR="00001013" w:rsidRDefault="00001013" w:rsidP="0046220A">
            <w:pPr>
              <w:pStyle w:val="ListParagraph"/>
              <w:ind w:left="0"/>
              <w:jc w:val="center"/>
            </w:pPr>
            <w:r>
              <w:t>95.75</w:t>
            </w:r>
          </w:p>
        </w:tc>
      </w:tr>
    </w:tbl>
    <w:p w14:paraId="1CD2DECF" w14:textId="3FEC1F07" w:rsidR="00227E36" w:rsidRDefault="00227E36" w:rsidP="00227E36">
      <w:pPr>
        <w:pStyle w:val="ListParagraph"/>
        <w:ind w:left="1440"/>
      </w:pPr>
    </w:p>
    <w:p w14:paraId="606F391E" w14:textId="77777777" w:rsidR="00C638DA" w:rsidRDefault="00C638DA" w:rsidP="00227E36">
      <w:pPr>
        <w:pStyle w:val="ListParagraph"/>
        <w:ind w:left="1440"/>
      </w:pPr>
    </w:p>
    <w:p w14:paraId="311FEAB5" w14:textId="611925FA" w:rsidR="009F655B" w:rsidRDefault="009F655B" w:rsidP="00036D65">
      <w:pPr>
        <w:pStyle w:val="ListParagraph"/>
        <w:numPr>
          <w:ilvl w:val="0"/>
          <w:numId w:val="2"/>
        </w:numPr>
        <w:ind w:left="720"/>
      </w:pPr>
      <w:r>
        <w:t>Problem definition</w:t>
      </w:r>
    </w:p>
    <w:p w14:paraId="3CE2BCFB" w14:textId="7EDD343B" w:rsidR="005500FB" w:rsidRDefault="005500FB" w:rsidP="00036D65">
      <w:pPr>
        <w:pStyle w:val="ListParagraph"/>
        <w:jc w:val="both"/>
      </w:pPr>
      <w:r>
        <w:t>Human activity recognition is the problem of classifying sequences of accelerometer data recorded by specialized harnesses or smartphones into known well-defined movements.</w:t>
      </w:r>
    </w:p>
    <w:p w14:paraId="6178C3FF" w14:textId="77777777" w:rsidR="005500FB" w:rsidRDefault="005500FB" w:rsidP="00036D65">
      <w:pPr>
        <w:pStyle w:val="ListParagraph"/>
        <w:jc w:val="both"/>
      </w:pPr>
    </w:p>
    <w:p w14:paraId="7103ED2B" w14:textId="77777777" w:rsidR="005500FB" w:rsidRDefault="005500FB" w:rsidP="00036D65">
      <w:pPr>
        <w:pStyle w:val="ListParagraph"/>
        <w:jc w:val="both"/>
      </w:pPr>
      <w:r>
        <w:t>It is a challenging problem given the large number of observations produced each second, the temporal nature of the observations, and the lack of a clear way to relate accelerometer data to known movements.</w:t>
      </w:r>
    </w:p>
    <w:p w14:paraId="3EAE7B2A" w14:textId="77777777" w:rsidR="005500FB" w:rsidRDefault="005500FB" w:rsidP="00036D65">
      <w:pPr>
        <w:pStyle w:val="ListParagraph"/>
        <w:jc w:val="both"/>
      </w:pPr>
    </w:p>
    <w:p w14:paraId="46B7CD81" w14:textId="0729C648" w:rsidR="005500FB" w:rsidRDefault="005500FB" w:rsidP="00036D65">
      <w:pPr>
        <w:pStyle w:val="ListParagraph"/>
        <w:jc w:val="both"/>
      </w:pPr>
      <w:r>
        <w:t>Classical approaches to the problem involve hand crafting features from the time series data based on fixed-size windows and training machine learning models, such as</w:t>
      </w:r>
      <w:r w:rsidR="006A6419">
        <w:t xml:space="preserve"> for</w:t>
      </w:r>
      <w:r>
        <w:t xml:space="preserve"> ensembles of decision trees. The difficulty is that this feature engineering requires deep expertise in the field.</w:t>
      </w:r>
    </w:p>
    <w:p w14:paraId="1453A023" w14:textId="77777777" w:rsidR="005500FB" w:rsidRDefault="005500FB" w:rsidP="00036D65">
      <w:pPr>
        <w:pStyle w:val="ListParagraph"/>
        <w:jc w:val="both"/>
      </w:pPr>
    </w:p>
    <w:p w14:paraId="7F961C01" w14:textId="37CB1BDA" w:rsidR="00036D65" w:rsidRDefault="005500FB" w:rsidP="00E21F79">
      <w:pPr>
        <w:pStyle w:val="ListParagraph"/>
        <w:jc w:val="both"/>
      </w:pPr>
      <w:r>
        <w:t>Recently, deep learning methods such as recurrent neural networks and one-dimensional convolutional neural networks or CNNs have been shown to provide state-of-the-art results on challenging activity recognition tasks with little or no data feature engineering.</w:t>
      </w:r>
    </w:p>
    <w:p w14:paraId="05F83A9A" w14:textId="1EECCAD0" w:rsidR="00172581" w:rsidRDefault="00172581" w:rsidP="00E21F79">
      <w:pPr>
        <w:pStyle w:val="ListParagraph"/>
        <w:jc w:val="both"/>
      </w:pPr>
    </w:p>
    <w:p w14:paraId="7D2D4F1F" w14:textId="4E4155FE" w:rsidR="00172581" w:rsidRDefault="00172581" w:rsidP="00E21F79">
      <w:pPr>
        <w:pStyle w:val="ListParagraph"/>
        <w:jc w:val="both"/>
      </w:pPr>
    </w:p>
    <w:p w14:paraId="3B8CC352" w14:textId="222DF6A9" w:rsidR="00172581" w:rsidRDefault="00172581" w:rsidP="00E21F79">
      <w:pPr>
        <w:pStyle w:val="ListParagraph"/>
        <w:jc w:val="both"/>
      </w:pPr>
    </w:p>
    <w:p w14:paraId="585C6B03" w14:textId="6C824614" w:rsidR="00172581" w:rsidRDefault="00172581" w:rsidP="00E21F79">
      <w:pPr>
        <w:pStyle w:val="ListParagraph"/>
        <w:jc w:val="both"/>
      </w:pPr>
    </w:p>
    <w:p w14:paraId="5CC74DFF" w14:textId="65081CA8" w:rsidR="00172581" w:rsidRDefault="00172581" w:rsidP="00E21F79">
      <w:pPr>
        <w:pStyle w:val="ListParagraph"/>
        <w:jc w:val="both"/>
      </w:pPr>
    </w:p>
    <w:p w14:paraId="03403DE4" w14:textId="77777777" w:rsidR="00172581" w:rsidRDefault="00172581" w:rsidP="00E21F79">
      <w:pPr>
        <w:pStyle w:val="ListParagraph"/>
        <w:jc w:val="both"/>
      </w:pPr>
      <w:bookmarkStart w:id="0" w:name="_GoBack"/>
      <w:bookmarkEnd w:id="0"/>
    </w:p>
    <w:p w14:paraId="42C55C80" w14:textId="77777777" w:rsidR="00036D65" w:rsidRDefault="00036D65" w:rsidP="004E7E34">
      <w:pPr>
        <w:pStyle w:val="ListParagraph"/>
        <w:ind w:left="360"/>
        <w:jc w:val="both"/>
      </w:pPr>
    </w:p>
    <w:p w14:paraId="3C0BEA22" w14:textId="77777777" w:rsidR="00036D65" w:rsidRDefault="009F655B" w:rsidP="00036D65">
      <w:pPr>
        <w:pStyle w:val="ListParagraph"/>
        <w:numPr>
          <w:ilvl w:val="0"/>
          <w:numId w:val="2"/>
        </w:numPr>
        <w:ind w:left="720"/>
      </w:pPr>
      <w:r>
        <w:lastRenderedPageBreak/>
        <w:t>Dataset exploration</w:t>
      </w:r>
    </w:p>
    <w:p w14:paraId="358ED992" w14:textId="4BE219FD" w:rsidR="004E7E34" w:rsidRDefault="005500FB" w:rsidP="00036D65">
      <w:pPr>
        <w:pStyle w:val="ListParagraph"/>
      </w:pPr>
      <w:r>
        <w:t>Source of dataset</w:t>
      </w:r>
    </w:p>
    <w:p w14:paraId="38B40425" w14:textId="77777777" w:rsidR="0046220A" w:rsidRDefault="0046220A" w:rsidP="0046220A">
      <w:pPr>
        <w:pStyle w:val="ListParagraph"/>
      </w:pPr>
    </w:p>
    <w:tbl>
      <w:tblPr>
        <w:tblStyle w:val="TableGrid"/>
        <w:tblW w:w="8789" w:type="dxa"/>
        <w:tblInd w:w="704" w:type="dxa"/>
        <w:tblLayout w:type="fixed"/>
        <w:tblLook w:val="04A0" w:firstRow="1" w:lastRow="0" w:firstColumn="1" w:lastColumn="0" w:noHBand="0" w:noVBand="1"/>
      </w:tblPr>
      <w:tblGrid>
        <w:gridCol w:w="1985"/>
        <w:gridCol w:w="6804"/>
      </w:tblGrid>
      <w:tr w:rsidR="00762C51" w14:paraId="7AF64D2F" w14:textId="77777777" w:rsidTr="00A57E1F">
        <w:tc>
          <w:tcPr>
            <w:tcW w:w="1985" w:type="dxa"/>
          </w:tcPr>
          <w:p w14:paraId="686BE280" w14:textId="5EB83790" w:rsidR="00762C51" w:rsidRDefault="00762C51" w:rsidP="00762C51">
            <w:pPr>
              <w:pStyle w:val="ListParagraph"/>
              <w:ind w:left="0"/>
            </w:pPr>
            <w:r>
              <w:t>Name</w:t>
            </w:r>
          </w:p>
        </w:tc>
        <w:tc>
          <w:tcPr>
            <w:tcW w:w="6804" w:type="dxa"/>
          </w:tcPr>
          <w:p w14:paraId="0DDD3992" w14:textId="083A8EB0" w:rsidR="00762C51" w:rsidRDefault="00762C51" w:rsidP="00762C51">
            <w:pPr>
              <w:pStyle w:val="ListParagraph"/>
              <w:ind w:left="0"/>
            </w:pPr>
            <w:r>
              <w:t>Source</w:t>
            </w:r>
          </w:p>
        </w:tc>
      </w:tr>
      <w:tr w:rsidR="00762C51" w14:paraId="0FD604FD" w14:textId="77777777" w:rsidTr="00A57E1F">
        <w:tc>
          <w:tcPr>
            <w:tcW w:w="1985" w:type="dxa"/>
          </w:tcPr>
          <w:p w14:paraId="55FBF849" w14:textId="3E324DE3" w:rsidR="00762C51" w:rsidRDefault="003A174D" w:rsidP="00762C51">
            <w:pPr>
              <w:pStyle w:val="ListParagraph"/>
              <w:ind w:left="0"/>
            </w:pPr>
            <w:r>
              <w:t>UCI</w:t>
            </w:r>
          </w:p>
        </w:tc>
        <w:tc>
          <w:tcPr>
            <w:tcW w:w="6804" w:type="dxa"/>
          </w:tcPr>
          <w:p w14:paraId="3E70FE3B" w14:textId="5A72006F" w:rsidR="006A6419" w:rsidRDefault="00172581" w:rsidP="006A6419">
            <w:pPr>
              <w:pStyle w:val="ListParagraph"/>
              <w:ind w:left="0"/>
            </w:pPr>
            <w:hyperlink r:id="rId5" w:history="1">
              <w:r w:rsidR="006A6419" w:rsidRPr="000C7EE3">
                <w:rPr>
                  <w:rStyle w:val="Hyperlink"/>
                </w:rPr>
                <w:t>https://archive.ics.uci.edu/ml/datasets/Human+Activity+Recognition+Using+Smartphones</w:t>
              </w:r>
            </w:hyperlink>
          </w:p>
        </w:tc>
      </w:tr>
      <w:tr w:rsidR="00762C51" w14:paraId="40C91513" w14:textId="77777777" w:rsidTr="00A57E1F">
        <w:tc>
          <w:tcPr>
            <w:tcW w:w="1985" w:type="dxa"/>
          </w:tcPr>
          <w:p w14:paraId="208A1270" w14:textId="5068E58D" w:rsidR="00762C51" w:rsidRDefault="003A174D" w:rsidP="00762C51">
            <w:pPr>
              <w:pStyle w:val="ListParagraph"/>
              <w:ind w:left="0"/>
            </w:pPr>
            <w:r>
              <w:t>WISDM</w:t>
            </w:r>
          </w:p>
        </w:tc>
        <w:tc>
          <w:tcPr>
            <w:tcW w:w="6804" w:type="dxa"/>
          </w:tcPr>
          <w:p w14:paraId="6BF212D3" w14:textId="42CE9FB5" w:rsidR="006A6419" w:rsidRDefault="00172581" w:rsidP="006A6419">
            <w:pPr>
              <w:pStyle w:val="ListParagraph"/>
              <w:ind w:left="0"/>
            </w:pPr>
            <w:hyperlink r:id="rId6" w:history="1">
              <w:r w:rsidR="006A6419" w:rsidRPr="000C7EE3">
                <w:rPr>
                  <w:rStyle w:val="Hyperlink"/>
                </w:rPr>
                <w:t>https://www.cis.fordham.edu/wisdm/dataset.php</w:t>
              </w:r>
            </w:hyperlink>
          </w:p>
        </w:tc>
      </w:tr>
      <w:tr w:rsidR="00762C51" w14:paraId="3A1AD463" w14:textId="77777777" w:rsidTr="00A57E1F">
        <w:tc>
          <w:tcPr>
            <w:tcW w:w="1985" w:type="dxa"/>
          </w:tcPr>
          <w:p w14:paraId="7D3A4D72" w14:textId="326F11AF" w:rsidR="00762C51" w:rsidRDefault="003A174D" w:rsidP="00762C51">
            <w:pPr>
              <w:pStyle w:val="ListParagraph"/>
              <w:ind w:left="0"/>
            </w:pPr>
            <w:r>
              <w:t>OPPORTUNITY</w:t>
            </w:r>
          </w:p>
        </w:tc>
        <w:tc>
          <w:tcPr>
            <w:tcW w:w="6804" w:type="dxa"/>
          </w:tcPr>
          <w:p w14:paraId="40B9FC8F" w14:textId="5DA8C072" w:rsidR="006A6419" w:rsidRDefault="00172581" w:rsidP="006A6419">
            <w:pPr>
              <w:pStyle w:val="ListParagraph"/>
              <w:ind w:left="0"/>
            </w:pPr>
            <w:hyperlink r:id="rId7" w:history="1">
              <w:r w:rsidR="006A6419" w:rsidRPr="000C7EE3">
                <w:rPr>
                  <w:rStyle w:val="Hyperlink"/>
                </w:rPr>
                <w:t>https://archive.ics.uci.edu/ml/datasets/OPPORTUNITY+Activity+Recognition</w:t>
              </w:r>
            </w:hyperlink>
          </w:p>
        </w:tc>
      </w:tr>
    </w:tbl>
    <w:p w14:paraId="77CC738F" w14:textId="649178FB" w:rsidR="00762C51" w:rsidRDefault="00762C51" w:rsidP="00762C51">
      <w:pPr>
        <w:pStyle w:val="ListParagraph"/>
        <w:ind w:left="2160"/>
      </w:pPr>
    </w:p>
    <w:p w14:paraId="3BDB12C5" w14:textId="632F9594" w:rsidR="006A3AFE" w:rsidRDefault="006A3AFE" w:rsidP="0046220A">
      <w:pPr>
        <w:pStyle w:val="ListParagraph"/>
        <w:ind w:left="1440"/>
      </w:pPr>
      <w:r>
        <w:rPr>
          <w:noProof/>
        </w:rPr>
        <w:drawing>
          <wp:inline distT="0" distB="0" distL="0" distR="0" wp14:anchorId="60610D32" wp14:editId="7088CBD9">
            <wp:extent cx="4020239" cy="18573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39311" cy="1866186"/>
                    </a:xfrm>
                    <a:prstGeom prst="rect">
                      <a:avLst/>
                    </a:prstGeom>
                    <a:noFill/>
                    <a:ln>
                      <a:noFill/>
                    </a:ln>
                  </pic:spPr>
                </pic:pic>
              </a:graphicData>
            </a:graphic>
          </wp:inline>
        </w:drawing>
      </w:r>
    </w:p>
    <w:p w14:paraId="4AE5EF70" w14:textId="3D7B09B2" w:rsidR="003A174D" w:rsidRDefault="003A174D" w:rsidP="00762C51">
      <w:pPr>
        <w:pStyle w:val="ListParagraph"/>
        <w:ind w:left="2160"/>
      </w:pPr>
    </w:p>
    <w:p w14:paraId="342FBF11" w14:textId="77777777" w:rsidR="00CE4EE7" w:rsidRDefault="00CE4EE7" w:rsidP="00762C51">
      <w:pPr>
        <w:pStyle w:val="ListParagraph"/>
        <w:ind w:left="2160"/>
      </w:pPr>
    </w:p>
    <w:p w14:paraId="081F5E8E" w14:textId="6FCA3F9C" w:rsidR="005500FB" w:rsidRDefault="000F3E89" w:rsidP="00AD2ADA">
      <w:pPr>
        <w:pStyle w:val="ListParagraph"/>
        <w:numPr>
          <w:ilvl w:val="0"/>
          <w:numId w:val="3"/>
        </w:numPr>
        <w:ind w:left="1080"/>
      </w:pPr>
      <w:r>
        <w:t>Dataset d</w:t>
      </w:r>
      <w:r w:rsidR="005500FB">
        <w:t>escription</w:t>
      </w:r>
    </w:p>
    <w:p w14:paraId="7BB00A2F" w14:textId="77777777" w:rsidR="003A174D" w:rsidRDefault="003A174D" w:rsidP="00036D65">
      <w:pPr>
        <w:pStyle w:val="ListParagraph"/>
        <w:numPr>
          <w:ilvl w:val="0"/>
          <w:numId w:val="4"/>
        </w:numPr>
        <w:ind w:left="1080"/>
      </w:pPr>
      <w:r>
        <w:t>UCI-HAR</w:t>
      </w:r>
    </w:p>
    <w:p w14:paraId="5E37F389" w14:textId="3019C415" w:rsidR="00C638DA" w:rsidRDefault="003A174D" w:rsidP="00E21F79">
      <w:pPr>
        <w:pStyle w:val="ListParagraph"/>
        <w:ind w:left="1080"/>
        <w:jc w:val="both"/>
      </w:pPr>
      <w:r>
        <w:t>The UCI-HAR dataset was built from the recordings</w:t>
      </w:r>
      <w:r w:rsidR="006A6419">
        <w:t xml:space="preserve"> </w:t>
      </w:r>
      <w:r>
        <w:t>of 30 subjects aged 19-48 years. During the recording, all subjects were instructed to follow an activity protocol. And they wore a smartphone (Samsung Galaxy S II) with embedded</w:t>
      </w:r>
      <w:r w:rsidR="006A6419">
        <w:t xml:space="preserve"> </w:t>
      </w:r>
      <w:r>
        <w:t>inertial sensors around their waist. The six activities of daily</w:t>
      </w:r>
      <w:r w:rsidR="006A6419">
        <w:t xml:space="preserve"> </w:t>
      </w:r>
      <w:r>
        <w:t>living are standing (Std), laying (Lay), walking (Walk), walking downstairs (Down)</w:t>
      </w:r>
      <w:r w:rsidR="006A6419">
        <w:t>,</w:t>
      </w:r>
      <w:r>
        <w:t xml:space="preserve"> and walking upstairs (Up). In addition, this dataset also includes postural transitions that occur between the static postures: standing to sitting, sitting to</w:t>
      </w:r>
      <w:r w:rsidR="006A6419">
        <w:t xml:space="preserve"> </w:t>
      </w:r>
      <w:r>
        <w:t>standing, sitting to laying, laying to sitting, standing to lay</w:t>
      </w:r>
      <w:r w:rsidR="006A6419">
        <w:t xml:space="preserve">ing, and </w:t>
      </w:r>
      <w:r>
        <w:t>laying to standing. Specifically, in this paper, only six</w:t>
      </w:r>
      <w:r w:rsidR="006A6419">
        <w:t xml:space="preserve"> </w:t>
      </w:r>
      <w:r>
        <w:t>basic activities were selected as input samples due to the</w:t>
      </w:r>
      <w:r w:rsidR="006A6419">
        <w:t xml:space="preserve"> </w:t>
      </w:r>
      <w:r>
        <w:t xml:space="preserve">percentage of postural transitions </w:t>
      </w:r>
      <w:r w:rsidR="006A6419">
        <w:t>being</w:t>
      </w:r>
      <w:r>
        <w:t xml:space="preserve"> small. The experiments</w:t>
      </w:r>
      <w:r w:rsidR="006A6419">
        <w:t xml:space="preserve"> </w:t>
      </w:r>
      <w:r>
        <w:t>had been video-recorded to manually label the data. Finall</w:t>
      </w:r>
      <w:r w:rsidR="006A6419">
        <w:t xml:space="preserve">y, </w:t>
      </w:r>
      <w:r>
        <w:t>the researchers captured 3-axial acceleration and 3-axial</w:t>
      </w:r>
      <w:r w:rsidR="006A6419">
        <w:t xml:space="preserve"> </w:t>
      </w:r>
      <w:r>
        <w:t>angular velocity data at a constant rate of 50Hz. According</w:t>
      </w:r>
      <w:r w:rsidR="006A6419">
        <w:t xml:space="preserve"> </w:t>
      </w:r>
      <w:r>
        <w:t>to statistics, the number of samples in this dataset is 748406,</w:t>
      </w:r>
      <w:r w:rsidR="006A6419">
        <w:t xml:space="preserve"> </w:t>
      </w:r>
      <w:r>
        <w:t>and the detailed information was shown in Table 2.</w:t>
      </w:r>
    </w:p>
    <w:p w14:paraId="3F6F798A" w14:textId="32966765" w:rsidR="003A174D" w:rsidRDefault="003A174D" w:rsidP="00725647">
      <w:pPr>
        <w:pStyle w:val="ListParagraph"/>
        <w:ind w:left="1440"/>
      </w:pPr>
    </w:p>
    <w:p w14:paraId="7796389E" w14:textId="5B18A745" w:rsidR="003A174D" w:rsidRDefault="003A174D" w:rsidP="00036D65">
      <w:pPr>
        <w:pStyle w:val="ListParagraph"/>
        <w:numPr>
          <w:ilvl w:val="0"/>
          <w:numId w:val="4"/>
        </w:numPr>
        <w:ind w:left="1080"/>
      </w:pPr>
      <w:r>
        <w:t>WISDM</w:t>
      </w:r>
    </w:p>
    <w:p w14:paraId="4F095360" w14:textId="0A9F41E9" w:rsidR="003A174D" w:rsidRDefault="003A174D" w:rsidP="00036D65">
      <w:pPr>
        <w:pStyle w:val="ListParagraph"/>
        <w:ind w:left="1080"/>
        <w:jc w:val="both"/>
      </w:pPr>
      <w:r>
        <w:t>The WISDM dataset has a total of 1098209 samples,</w:t>
      </w:r>
      <w:r w:rsidR="006A6419">
        <w:t xml:space="preserve"> </w:t>
      </w:r>
      <w:r>
        <w:t>and the percentage of the total samples associated with</w:t>
      </w:r>
      <w:r w:rsidR="006A6419">
        <w:t xml:space="preserve"> </w:t>
      </w:r>
      <w:r>
        <w:t>each activity was shown in Table 3. It can be seen that</w:t>
      </w:r>
      <w:r w:rsidR="006A6419">
        <w:t xml:space="preserve"> </w:t>
      </w:r>
      <w:r>
        <w:t>WISDM is an unbalanced dataset. Activity walking takes</w:t>
      </w:r>
      <w:r w:rsidR="006A6419">
        <w:t xml:space="preserve"> </w:t>
      </w:r>
      <w:r>
        <w:t>up the most, reaching 38.6% while standing only accounts</w:t>
      </w:r>
      <w:r w:rsidR="006A6419">
        <w:t xml:space="preserve"> </w:t>
      </w:r>
      <w:r>
        <w:t>for 4.4%. Its experimental object consists of 36 subjects.</w:t>
      </w:r>
      <w:r w:rsidR="006A6419">
        <w:t xml:space="preserve"> </w:t>
      </w:r>
      <w:r>
        <w:t>These subjects performed certain daily activities with an</w:t>
      </w:r>
      <w:r w:rsidR="006A6419">
        <w:t xml:space="preserve"> </w:t>
      </w:r>
      <w:r>
        <w:t>Android phone in their front leg pockets. The sensor used</w:t>
      </w:r>
      <w:r w:rsidR="006A6419">
        <w:t xml:space="preserve"> </w:t>
      </w:r>
      <w:r>
        <w:t>is an accelerometer with a sampling frequency of 20 Hz.</w:t>
      </w:r>
      <w:r w:rsidR="006A6419">
        <w:t xml:space="preserve"> </w:t>
      </w:r>
      <w:r>
        <w:t xml:space="preserve">It is also a built-in motion sensor of the smartphone. </w:t>
      </w:r>
      <w:r>
        <w:lastRenderedPageBreak/>
        <w:t>Six</w:t>
      </w:r>
      <w:r w:rsidR="006A6419">
        <w:t xml:space="preserve"> </w:t>
      </w:r>
      <w:r>
        <w:t>activities were recorded: standing (Std), sitting (Sit), walking</w:t>
      </w:r>
      <w:r w:rsidR="00AD2ADA">
        <w:t xml:space="preserve"> </w:t>
      </w:r>
      <w:r>
        <w:t>(Walk), upstairs (Up), downstairs (Down), and jogging (Jog).</w:t>
      </w:r>
      <w:r w:rsidR="006A6419">
        <w:t xml:space="preserve"> </w:t>
      </w:r>
      <w:r>
        <w:t>The data collection was supervised by a dedicated person to</w:t>
      </w:r>
      <w:r w:rsidR="006A6419">
        <w:t xml:space="preserve"> </w:t>
      </w:r>
      <w:r>
        <w:t>ensure the quality of data.</w:t>
      </w:r>
    </w:p>
    <w:p w14:paraId="1AB04A8F" w14:textId="78290B4A" w:rsidR="00E4697F" w:rsidRDefault="00E4697F" w:rsidP="00036D65">
      <w:pPr>
        <w:pStyle w:val="ListParagraph"/>
        <w:ind w:left="1080"/>
        <w:jc w:val="both"/>
      </w:pPr>
    </w:p>
    <w:p w14:paraId="59A310B0" w14:textId="77777777" w:rsidR="00E4697F" w:rsidRDefault="00E4697F" w:rsidP="00036D65">
      <w:pPr>
        <w:pStyle w:val="ListParagraph"/>
        <w:ind w:left="1080"/>
        <w:jc w:val="both"/>
      </w:pPr>
    </w:p>
    <w:p w14:paraId="0BB1A561" w14:textId="3922283F" w:rsidR="003A174D" w:rsidRDefault="003A174D" w:rsidP="00036D65">
      <w:pPr>
        <w:pStyle w:val="ListParagraph"/>
        <w:ind w:left="1440"/>
      </w:pPr>
    </w:p>
    <w:p w14:paraId="356DEAD0" w14:textId="107EDE4A" w:rsidR="003A174D" w:rsidRDefault="003A174D" w:rsidP="00036D65">
      <w:pPr>
        <w:pStyle w:val="ListParagraph"/>
        <w:numPr>
          <w:ilvl w:val="0"/>
          <w:numId w:val="4"/>
        </w:numPr>
        <w:ind w:left="1080"/>
      </w:pPr>
      <w:r>
        <w:t>OPPORTUNITY</w:t>
      </w:r>
    </w:p>
    <w:p w14:paraId="7ACB6810" w14:textId="6784224F" w:rsidR="005446C6" w:rsidRDefault="003A174D" w:rsidP="00036D65">
      <w:pPr>
        <w:pStyle w:val="ListParagraph"/>
        <w:ind w:left="1080"/>
        <w:jc w:val="both"/>
      </w:pPr>
      <w:r>
        <w:t>The OPPORTUNITY dataset was collected in a</w:t>
      </w:r>
      <w:r w:rsidR="006A6419">
        <w:t xml:space="preserve"> </w:t>
      </w:r>
      <w:r>
        <w:t>sensor-rich environment, which includes 17 complex gestures</w:t>
      </w:r>
      <w:r w:rsidR="006A6419">
        <w:t xml:space="preserve"> </w:t>
      </w:r>
      <w:r>
        <w:t>and modes of locomotion. Overall, it contains recordings of four subjects who perform morning activities in daily life</w:t>
      </w:r>
      <w:r w:rsidR="006A6419">
        <w:t xml:space="preserve"> </w:t>
      </w:r>
      <w:r>
        <w:t>scenes. Different modalities of sensors had been integrated</w:t>
      </w:r>
      <w:r w:rsidR="006A6419">
        <w:t xml:space="preserve"> </w:t>
      </w:r>
      <w:r>
        <w:t>into the environment, objects</w:t>
      </w:r>
      <w:r w:rsidR="006A6419">
        <w:t>,</w:t>
      </w:r>
      <w:r>
        <w:t xml:space="preserve"> and the body. In terms of the</w:t>
      </w:r>
      <w:r w:rsidR="006A6419">
        <w:t xml:space="preserve"> </w:t>
      </w:r>
      <w:r>
        <w:t>sensor setting, the OPPORTUNITY challenge guidelines</w:t>
      </w:r>
      <w:r w:rsidR="006A6419">
        <w:t xml:space="preserve"> </w:t>
      </w:r>
      <w:r>
        <w:t>were adopted. We only considered the sensors on the body,</w:t>
      </w:r>
      <w:r w:rsidR="006A6419">
        <w:t xml:space="preserve"> </w:t>
      </w:r>
      <w:r>
        <w:t>including 5 inertial measurement units on the sports jacket,</w:t>
      </w:r>
      <w:r w:rsidR="006A6419">
        <w:t xml:space="preserve"> </w:t>
      </w:r>
      <w:r>
        <w:t>2 InertiaCube3 sensors on the feet</w:t>
      </w:r>
      <w:r w:rsidR="006A6419">
        <w:t>,</w:t>
      </w:r>
      <w:r>
        <w:t xml:space="preserve"> and 12 Bluetooth 3-axis</w:t>
      </w:r>
      <w:r w:rsidR="006A6419">
        <w:t xml:space="preserve"> </w:t>
      </w:r>
      <w:r>
        <w:t>acceleration sensors. During the recording,</w:t>
      </w:r>
      <w:r w:rsidR="006A6419">
        <w:t xml:space="preserve"> </w:t>
      </w:r>
      <w:r>
        <w:t>five activities of daily living (ADL) sessions and one</w:t>
      </w:r>
      <w:r w:rsidR="006A6419">
        <w:t xml:space="preserve"> </w:t>
      </w:r>
      <w:r>
        <w:t>drill session was conducted for each subject. Each sensor</w:t>
      </w:r>
      <w:r w:rsidR="006A6419">
        <w:t xml:space="preserve"> </w:t>
      </w:r>
      <w:r>
        <w:t>axis is considered as a separate channel, resulting in an input</w:t>
      </w:r>
      <w:r w:rsidR="006A6419">
        <w:t xml:space="preserve"> </w:t>
      </w:r>
      <w:r>
        <w:t>space of 113 channels in size. Specifically, these sensors</w:t>
      </w:r>
      <w:r w:rsidR="006A6419">
        <w:t xml:space="preserve"> </w:t>
      </w:r>
      <w:r>
        <w:t>have a sampling rate of 30 Hz. In this paper, we focused</w:t>
      </w:r>
      <w:r w:rsidR="006A6419">
        <w:t xml:space="preserve"> </w:t>
      </w:r>
      <w:r>
        <w:t>only on the recognition of sporadic gestures. Thus, this is an</w:t>
      </w:r>
      <w:r w:rsidR="006A6419">
        <w:t xml:space="preserve"> </w:t>
      </w:r>
      <w:r>
        <w:t>18-class (including the Null class) segmentation and classification problem. The gestures included in this dataset were summarized in Table 4.</w:t>
      </w:r>
    </w:p>
    <w:p w14:paraId="532511E1" w14:textId="77777777" w:rsidR="00E21F79" w:rsidRDefault="00E21F79" w:rsidP="00036D65">
      <w:pPr>
        <w:pStyle w:val="ListParagraph"/>
        <w:ind w:left="1080"/>
        <w:jc w:val="both"/>
      </w:pPr>
    </w:p>
    <w:p w14:paraId="6BBABB45" w14:textId="72A4BEDB" w:rsidR="006A3AFE" w:rsidRDefault="006A3AFE" w:rsidP="00E21F79">
      <w:pPr>
        <w:pStyle w:val="ListParagraph"/>
      </w:pPr>
      <w:r>
        <w:rPr>
          <w:noProof/>
        </w:rPr>
        <w:drawing>
          <wp:inline distT="0" distB="0" distL="0" distR="0" wp14:anchorId="7848EFBE" wp14:editId="5D77BB2B">
            <wp:extent cx="4391025" cy="412296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66154" cy="4193510"/>
                    </a:xfrm>
                    <a:prstGeom prst="rect">
                      <a:avLst/>
                    </a:prstGeom>
                    <a:noFill/>
                    <a:ln>
                      <a:noFill/>
                    </a:ln>
                  </pic:spPr>
                </pic:pic>
              </a:graphicData>
            </a:graphic>
          </wp:inline>
        </w:drawing>
      </w:r>
    </w:p>
    <w:p w14:paraId="22E901CF" w14:textId="137C2898" w:rsidR="00036D65" w:rsidRDefault="006A3AFE" w:rsidP="00E21F79">
      <w:pPr>
        <w:pStyle w:val="ListParagraph"/>
      </w:pPr>
      <w:r>
        <w:rPr>
          <w:noProof/>
        </w:rPr>
        <w:lastRenderedPageBreak/>
        <w:drawing>
          <wp:inline distT="0" distB="0" distL="0" distR="0" wp14:anchorId="31BA1D5B" wp14:editId="50A6E169">
            <wp:extent cx="4191000" cy="2638778"/>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24079" cy="2659606"/>
                    </a:xfrm>
                    <a:prstGeom prst="rect">
                      <a:avLst/>
                    </a:prstGeom>
                    <a:noFill/>
                    <a:ln>
                      <a:noFill/>
                    </a:ln>
                  </pic:spPr>
                </pic:pic>
              </a:graphicData>
            </a:graphic>
          </wp:inline>
        </w:drawing>
      </w:r>
    </w:p>
    <w:p w14:paraId="29A4CA5E" w14:textId="77777777" w:rsidR="00036D65" w:rsidRDefault="00036D65" w:rsidP="00AD2ADA">
      <w:pPr>
        <w:pStyle w:val="ListParagraph"/>
        <w:ind w:left="1440"/>
      </w:pPr>
    </w:p>
    <w:p w14:paraId="64DA4112" w14:textId="5A058E69" w:rsidR="005500FB" w:rsidRDefault="005500FB" w:rsidP="00036D65">
      <w:pPr>
        <w:pStyle w:val="ListParagraph"/>
        <w:numPr>
          <w:ilvl w:val="0"/>
          <w:numId w:val="3"/>
        </w:numPr>
        <w:ind w:left="720"/>
      </w:pPr>
      <w:r>
        <w:t>Feature list</w:t>
      </w:r>
    </w:p>
    <w:p w14:paraId="223546CF" w14:textId="70EA45EB" w:rsidR="00803B41" w:rsidRDefault="00803B41" w:rsidP="00036D65">
      <w:pPr>
        <w:pStyle w:val="ListParagraph"/>
        <w:ind w:left="1080"/>
      </w:pPr>
    </w:p>
    <w:p w14:paraId="66893697" w14:textId="19CA3E96" w:rsidR="00803B41" w:rsidRDefault="00803B41" w:rsidP="00036D65">
      <w:pPr>
        <w:pStyle w:val="ListParagraph"/>
      </w:pPr>
      <w:r w:rsidRPr="00803B41">
        <w:t>'-XYZ' is used to denote 3-axial signals in the X, Y</w:t>
      </w:r>
      <w:r w:rsidR="006A6419">
        <w:t>,</w:t>
      </w:r>
      <w:r w:rsidRPr="00803B41">
        <w:t xml:space="preserve"> and Z directions.</w:t>
      </w:r>
    </w:p>
    <w:p w14:paraId="7ECFB35D" w14:textId="77777777" w:rsidR="00374135" w:rsidRDefault="00374135" w:rsidP="00374135">
      <w:pPr>
        <w:pStyle w:val="ListParagraph"/>
        <w:ind w:left="1800"/>
      </w:pPr>
    </w:p>
    <w:tbl>
      <w:tblPr>
        <w:tblStyle w:val="TableGrid"/>
        <w:tblW w:w="0" w:type="auto"/>
        <w:tblInd w:w="846" w:type="dxa"/>
        <w:tblLook w:val="04A0" w:firstRow="1" w:lastRow="0" w:firstColumn="1" w:lastColumn="0" w:noHBand="0" w:noVBand="1"/>
      </w:tblPr>
      <w:tblGrid>
        <w:gridCol w:w="4536"/>
        <w:gridCol w:w="3634"/>
      </w:tblGrid>
      <w:tr w:rsidR="00803B41" w14:paraId="1490D293" w14:textId="77777777" w:rsidTr="00374135">
        <w:tc>
          <w:tcPr>
            <w:tcW w:w="4536" w:type="dxa"/>
          </w:tcPr>
          <w:p w14:paraId="1FB3A03D" w14:textId="2FF60BB8" w:rsidR="00803B41" w:rsidRDefault="00803B41" w:rsidP="00374135">
            <w:pPr>
              <w:pStyle w:val="ListParagraph"/>
              <w:ind w:left="0"/>
              <w:jc w:val="center"/>
            </w:pPr>
            <w:r>
              <w:t>Feature name</w:t>
            </w:r>
          </w:p>
        </w:tc>
        <w:tc>
          <w:tcPr>
            <w:tcW w:w="3634" w:type="dxa"/>
          </w:tcPr>
          <w:p w14:paraId="49170E6A" w14:textId="0C2F0B88" w:rsidR="00803B41" w:rsidRDefault="00803B41" w:rsidP="00374135">
            <w:pPr>
              <w:pStyle w:val="ListParagraph"/>
              <w:ind w:left="0"/>
              <w:jc w:val="center"/>
            </w:pPr>
            <w:r>
              <w:t>Type</w:t>
            </w:r>
          </w:p>
        </w:tc>
      </w:tr>
      <w:tr w:rsidR="00803B41" w14:paraId="7696CFF2" w14:textId="77777777" w:rsidTr="00374135">
        <w:tc>
          <w:tcPr>
            <w:tcW w:w="4536" w:type="dxa"/>
          </w:tcPr>
          <w:p w14:paraId="12EB119E" w14:textId="4035E0BC" w:rsidR="00803B41" w:rsidRDefault="00803B41" w:rsidP="00374135">
            <w:pPr>
              <w:pStyle w:val="ListParagraph"/>
              <w:ind w:left="0"/>
              <w:jc w:val="center"/>
            </w:pPr>
            <w:proofErr w:type="spellStart"/>
            <w:r w:rsidRPr="00803B41">
              <w:t>tBodyAcc</w:t>
            </w:r>
            <w:proofErr w:type="spellEnd"/>
            <w:r w:rsidRPr="00803B41">
              <w:t>-XYZ</w:t>
            </w:r>
          </w:p>
        </w:tc>
        <w:tc>
          <w:tcPr>
            <w:tcW w:w="3634" w:type="dxa"/>
          </w:tcPr>
          <w:p w14:paraId="5F0FA76C" w14:textId="64B375F3" w:rsidR="00803B41" w:rsidRDefault="00803B41" w:rsidP="00374135">
            <w:pPr>
              <w:pStyle w:val="ListParagraph"/>
              <w:ind w:left="0"/>
              <w:jc w:val="center"/>
            </w:pPr>
            <w:r>
              <w:t>Numerical</w:t>
            </w:r>
          </w:p>
        </w:tc>
      </w:tr>
      <w:tr w:rsidR="00803B41" w14:paraId="7E60E323" w14:textId="77777777" w:rsidTr="00374135">
        <w:tc>
          <w:tcPr>
            <w:tcW w:w="4536" w:type="dxa"/>
          </w:tcPr>
          <w:p w14:paraId="12B45E78" w14:textId="33AF7BC3" w:rsidR="00803B41" w:rsidRDefault="00803B41" w:rsidP="00374135">
            <w:pPr>
              <w:pStyle w:val="ListParagraph"/>
              <w:ind w:left="0"/>
              <w:jc w:val="center"/>
            </w:pPr>
            <w:proofErr w:type="spellStart"/>
            <w:r w:rsidRPr="00803B41">
              <w:t>tGravityAcc</w:t>
            </w:r>
            <w:proofErr w:type="spellEnd"/>
            <w:r w:rsidRPr="00803B41">
              <w:t>-XYZ</w:t>
            </w:r>
          </w:p>
        </w:tc>
        <w:tc>
          <w:tcPr>
            <w:tcW w:w="3634" w:type="dxa"/>
          </w:tcPr>
          <w:p w14:paraId="2C98D645" w14:textId="615018D1" w:rsidR="00803B41" w:rsidRDefault="00803B41" w:rsidP="00374135">
            <w:pPr>
              <w:pStyle w:val="ListParagraph"/>
              <w:ind w:left="0"/>
              <w:jc w:val="center"/>
            </w:pPr>
            <w:r>
              <w:t>Numerical</w:t>
            </w:r>
          </w:p>
        </w:tc>
      </w:tr>
      <w:tr w:rsidR="00803B41" w14:paraId="4C24D62B" w14:textId="77777777" w:rsidTr="00374135">
        <w:tc>
          <w:tcPr>
            <w:tcW w:w="4536" w:type="dxa"/>
          </w:tcPr>
          <w:p w14:paraId="65F6C041" w14:textId="641B778A" w:rsidR="00803B41" w:rsidRDefault="00803B41" w:rsidP="00374135">
            <w:pPr>
              <w:pStyle w:val="ListParagraph"/>
              <w:ind w:left="0"/>
              <w:jc w:val="center"/>
            </w:pPr>
            <w:proofErr w:type="spellStart"/>
            <w:r w:rsidRPr="00803B41">
              <w:t>tBodyAccJerk</w:t>
            </w:r>
            <w:proofErr w:type="spellEnd"/>
            <w:r w:rsidRPr="00803B41">
              <w:t>-XYZ</w:t>
            </w:r>
          </w:p>
        </w:tc>
        <w:tc>
          <w:tcPr>
            <w:tcW w:w="3634" w:type="dxa"/>
          </w:tcPr>
          <w:p w14:paraId="463A7845" w14:textId="58D50256" w:rsidR="00803B41" w:rsidRDefault="00803B41" w:rsidP="00374135">
            <w:pPr>
              <w:pStyle w:val="ListParagraph"/>
              <w:ind w:left="0"/>
              <w:jc w:val="center"/>
            </w:pPr>
            <w:r>
              <w:t>Numerical</w:t>
            </w:r>
          </w:p>
        </w:tc>
      </w:tr>
      <w:tr w:rsidR="00803B41" w14:paraId="4ED5DC05" w14:textId="77777777" w:rsidTr="00374135">
        <w:tc>
          <w:tcPr>
            <w:tcW w:w="4536" w:type="dxa"/>
          </w:tcPr>
          <w:p w14:paraId="3C390710" w14:textId="61CF1916" w:rsidR="00803B41" w:rsidRDefault="00803B41" w:rsidP="00374135">
            <w:pPr>
              <w:pStyle w:val="ListParagraph"/>
              <w:ind w:left="0"/>
              <w:jc w:val="center"/>
            </w:pPr>
            <w:proofErr w:type="spellStart"/>
            <w:r w:rsidRPr="00803B41">
              <w:t>tBodyGyro</w:t>
            </w:r>
            <w:proofErr w:type="spellEnd"/>
            <w:r w:rsidRPr="00803B41">
              <w:t>-XYZ</w:t>
            </w:r>
          </w:p>
        </w:tc>
        <w:tc>
          <w:tcPr>
            <w:tcW w:w="3634" w:type="dxa"/>
          </w:tcPr>
          <w:p w14:paraId="72D0C9AD" w14:textId="7EC7731B" w:rsidR="00803B41" w:rsidRDefault="00803B41" w:rsidP="00374135">
            <w:pPr>
              <w:pStyle w:val="ListParagraph"/>
              <w:ind w:left="0"/>
              <w:jc w:val="center"/>
            </w:pPr>
            <w:r>
              <w:t>Numerical</w:t>
            </w:r>
          </w:p>
        </w:tc>
      </w:tr>
      <w:tr w:rsidR="00803B41" w14:paraId="46CE6C22" w14:textId="77777777" w:rsidTr="00374135">
        <w:tc>
          <w:tcPr>
            <w:tcW w:w="4536" w:type="dxa"/>
          </w:tcPr>
          <w:p w14:paraId="7D66947D" w14:textId="7AF3A85F" w:rsidR="00803B41" w:rsidRDefault="00803B41" w:rsidP="00374135">
            <w:pPr>
              <w:pStyle w:val="ListParagraph"/>
              <w:ind w:left="0"/>
              <w:jc w:val="center"/>
            </w:pPr>
            <w:proofErr w:type="spellStart"/>
            <w:r>
              <w:t>tBodyGyroJerk</w:t>
            </w:r>
            <w:proofErr w:type="spellEnd"/>
            <w:r>
              <w:t>-XYZ</w:t>
            </w:r>
          </w:p>
        </w:tc>
        <w:tc>
          <w:tcPr>
            <w:tcW w:w="3634" w:type="dxa"/>
          </w:tcPr>
          <w:p w14:paraId="635B7618" w14:textId="4497D928" w:rsidR="00803B41" w:rsidRDefault="00803B41" w:rsidP="00374135">
            <w:pPr>
              <w:pStyle w:val="ListParagraph"/>
              <w:ind w:left="0"/>
              <w:jc w:val="center"/>
            </w:pPr>
            <w:r>
              <w:t>Numerical</w:t>
            </w:r>
          </w:p>
        </w:tc>
      </w:tr>
      <w:tr w:rsidR="00803B41" w14:paraId="3EB4D116" w14:textId="77777777" w:rsidTr="00374135">
        <w:tc>
          <w:tcPr>
            <w:tcW w:w="4536" w:type="dxa"/>
          </w:tcPr>
          <w:p w14:paraId="78172007" w14:textId="0A30E65F" w:rsidR="00803B41" w:rsidRDefault="00803B41" w:rsidP="00374135">
            <w:pPr>
              <w:pStyle w:val="ListParagraph"/>
              <w:ind w:left="0"/>
              <w:jc w:val="center"/>
            </w:pPr>
            <w:proofErr w:type="spellStart"/>
            <w:r w:rsidRPr="00803B41">
              <w:t>tBodyAccMag</w:t>
            </w:r>
            <w:proofErr w:type="spellEnd"/>
          </w:p>
        </w:tc>
        <w:tc>
          <w:tcPr>
            <w:tcW w:w="3634" w:type="dxa"/>
          </w:tcPr>
          <w:p w14:paraId="2A3497EB" w14:textId="1072A13C" w:rsidR="00803B41" w:rsidRDefault="00803B41" w:rsidP="00374135">
            <w:pPr>
              <w:pStyle w:val="ListParagraph"/>
              <w:ind w:left="0"/>
              <w:jc w:val="center"/>
            </w:pPr>
            <w:r>
              <w:t>Numerical</w:t>
            </w:r>
          </w:p>
        </w:tc>
      </w:tr>
      <w:tr w:rsidR="00803B41" w14:paraId="76D89F40" w14:textId="77777777" w:rsidTr="00374135">
        <w:tc>
          <w:tcPr>
            <w:tcW w:w="4536" w:type="dxa"/>
          </w:tcPr>
          <w:p w14:paraId="39C6141B" w14:textId="3FD3F147" w:rsidR="00803B41" w:rsidRDefault="00803B41" w:rsidP="00374135">
            <w:pPr>
              <w:pStyle w:val="ListParagraph"/>
              <w:ind w:left="0"/>
              <w:jc w:val="center"/>
            </w:pPr>
            <w:proofErr w:type="spellStart"/>
            <w:r w:rsidRPr="00803B41">
              <w:t>tGravityAccMag</w:t>
            </w:r>
            <w:proofErr w:type="spellEnd"/>
          </w:p>
        </w:tc>
        <w:tc>
          <w:tcPr>
            <w:tcW w:w="3634" w:type="dxa"/>
          </w:tcPr>
          <w:p w14:paraId="7EFE24D9" w14:textId="18A03C23" w:rsidR="00803B41" w:rsidRDefault="00803B41" w:rsidP="00374135">
            <w:pPr>
              <w:pStyle w:val="ListParagraph"/>
              <w:ind w:left="0"/>
              <w:jc w:val="center"/>
            </w:pPr>
            <w:r>
              <w:t>Numerical</w:t>
            </w:r>
          </w:p>
        </w:tc>
      </w:tr>
      <w:tr w:rsidR="00803B41" w14:paraId="55D61B15" w14:textId="77777777" w:rsidTr="00374135">
        <w:tc>
          <w:tcPr>
            <w:tcW w:w="4536" w:type="dxa"/>
          </w:tcPr>
          <w:p w14:paraId="76371E1A" w14:textId="748C3436" w:rsidR="00803B41" w:rsidRPr="00803B41" w:rsidRDefault="00803B41" w:rsidP="00374135">
            <w:pPr>
              <w:pStyle w:val="ListParagraph"/>
              <w:ind w:left="0"/>
              <w:jc w:val="center"/>
            </w:pPr>
            <w:proofErr w:type="spellStart"/>
            <w:r w:rsidRPr="00803B41">
              <w:t>tBodyAccJerkMag</w:t>
            </w:r>
            <w:proofErr w:type="spellEnd"/>
          </w:p>
        </w:tc>
        <w:tc>
          <w:tcPr>
            <w:tcW w:w="3634" w:type="dxa"/>
          </w:tcPr>
          <w:p w14:paraId="3B8AC5E1" w14:textId="562FCD2D" w:rsidR="00803B41" w:rsidRDefault="00803B41" w:rsidP="00374135">
            <w:pPr>
              <w:pStyle w:val="ListParagraph"/>
              <w:ind w:left="0"/>
              <w:jc w:val="center"/>
            </w:pPr>
            <w:r>
              <w:t>Numerical</w:t>
            </w:r>
          </w:p>
        </w:tc>
      </w:tr>
      <w:tr w:rsidR="00803B41" w14:paraId="32566778" w14:textId="77777777" w:rsidTr="00374135">
        <w:tc>
          <w:tcPr>
            <w:tcW w:w="4536" w:type="dxa"/>
          </w:tcPr>
          <w:p w14:paraId="05636076" w14:textId="5CA0791F" w:rsidR="00803B41" w:rsidRPr="00803B41" w:rsidRDefault="00803B41" w:rsidP="00374135">
            <w:pPr>
              <w:pStyle w:val="ListParagraph"/>
              <w:ind w:left="0"/>
              <w:jc w:val="center"/>
            </w:pPr>
            <w:proofErr w:type="spellStart"/>
            <w:r w:rsidRPr="00803B41">
              <w:t>tBodyGyroMag</w:t>
            </w:r>
            <w:proofErr w:type="spellEnd"/>
          </w:p>
        </w:tc>
        <w:tc>
          <w:tcPr>
            <w:tcW w:w="3634" w:type="dxa"/>
          </w:tcPr>
          <w:p w14:paraId="50784E08" w14:textId="02DF159D" w:rsidR="00803B41" w:rsidRDefault="00803B41" w:rsidP="00374135">
            <w:pPr>
              <w:pStyle w:val="ListParagraph"/>
              <w:ind w:left="0"/>
              <w:jc w:val="center"/>
            </w:pPr>
            <w:r>
              <w:t>Numerical</w:t>
            </w:r>
          </w:p>
        </w:tc>
      </w:tr>
      <w:tr w:rsidR="00803B41" w14:paraId="0A2A5F99" w14:textId="77777777" w:rsidTr="00374135">
        <w:tc>
          <w:tcPr>
            <w:tcW w:w="4536" w:type="dxa"/>
          </w:tcPr>
          <w:p w14:paraId="7D9D69DF" w14:textId="20560EC6" w:rsidR="00803B41" w:rsidRPr="00803B41" w:rsidRDefault="00803B41" w:rsidP="00374135">
            <w:pPr>
              <w:pStyle w:val="ListParagraph"/>
              <w:ind w:left="0"/>
              <w:jc w:val="center"/>
            </w:pPr>
            <w:proofErr w:type="spellStart"/>
            <w:r w:rsidRPr="00803B41">
              <w:t>tBodyGyroJerkMag</w:t>
            </w:r>
            <w:proofErr w:type="spellEnd"/>
          </w:p>
        </w:tc>
        <w:tc>
          <w:tcPr>
            <w:tcW w:w="3634" w:type="dxa"/>
          </w:tcPr>
          <w:p w14:paraId="1AF37DB6" w14:textId="434CC87B" w:rsidR="00803B41" w:rsidRDefault="00803B41" w:rsidP="00374135">
            <w:pPr>
              <w:pStyle w:val="ListParagraph"/>
              <w:ind w:left="0"/>
              <w:jc w:val="center"/>
            </w:pPr>
            <w:r>
              <w:t>Numerical</w:t>
            </w:r>
          </w:p>
        </w:tc>
      </w:tr>
      <w:tr w:rsidR="00803B41" w14:paraId="5A2711E0" w14:textId="77777777" w:rsidTr="00374135">
        <w:tc>
          <w:tcPr>
            <w:tcW w:w="4536" w:type="dxa"/>
          </w:tcPr>
          <w:p w14:paraId="648DEE62" w14:textId="03F8D3D5" w:rsidR="00803B41" w:rsidRPr="00803B41" w:rsidRDefault="00803B41" w:rsidP="00374135">
            <w:pPr>
              <w:pStyle w:val="ListParagraph"/>
              <w:ind w:left="0"/>
              <w:jc w:val="center"/>
            </w:pPr>
            <w:proofErr w:type="spellStart"/>
            <w:r w:rsidRPr="00803B41">
              <w:t>fBodyAcc</w:t>
            </w:r>
            <w:proofErr w:type="spellEnd"/>
            <w:r w:rsidRPr="00803B41">
              <w:t>-XYZ</w:t>
            </w:r>
          </w:p>
        </w:tc>
        <w:tc>
          <w:tcPr>
            <w:tcW w:w="3634" w:type="dxa"/>
          </w:tcPr>
          <w:p w14:paraId="33FF09C8" w14:textId="2EFC7FB0" w:rsidR="00803B41" w:rsidRDefault="00803B41" w:rsidP="00374135">
            <w:pPr>
              <w:pStyle w:val="ListParagraph"/>
              <w:ind w:left="0"/>
              <w:jc w:val="center"/>
            </w:pPr>
            <w:r>
              <w:t>Numerical</w:t>
            </w:r>
          </w:p>
        </w:tc>
      </w:tr>
      <w:tr w:rsidR="00803B41" w14:paraId="2E562A77" w14:textId="77777777" w:rsidTr="00374135">
        <w:tc>
          <w:tcPr>
            <w:tcW w:w="4536" w:type="dxa"/>
          </w:tcPr>
          <w:p w14:paraId="08A861D9" w14:textId="4BBA8966" w:rsidR="00803B41" w:rsidRPr="00803B41" w:rsidRDefault="00803B41" w:rsidP="00374135">
            <w:pPr>
              <w:pStyle w:val="ListParagraph"/>
              <w:ind w:left="0"/>
              <w:jc w:val="center"/>
            </w:pPr>
            <w:proofErr w:type="spellStart"/>
            <w:r w:rsidRPr="00803B41">
              <w:t>fBodyAccJerk</w:t>
            </w:r>
            <w:proofErr w:type="spellEnd"/>
            <w:r w:rsidRPr="00803B41">
              <w:t>-XYZ</w:t>
            </w:r>
          </w:p>
        </w:tc>
        <w:tc>
          <w:tcPr>
            <w:tcW w:w="3634" w:type="dxa"/>
          </w:tcPr>
          <w:p w14:paraId="3EBE8737" w14:textId="23264619" w:rsidR="00803B41" w:rsidRDefault="00803B41" w:rsidP="00374135">
            <w:pPr>
              <w:pStyle w:val="ListParagraph"/>
              <w:ind w:left="0"/>
              <w:jc w:val="center"/>
            </w:pPr>
            <w:r>
              <w:t>Numerical</w:t>
            </w:r>
          </w:p>
        </w:tc>
      </w:tr>
      <w:tr w:rsidR="00803B41" w14:paraId="220EE503" w14:textId="77777777" w:rsidTr="00374135">
        <w:tc>
          <w:tcPr>
            <w:tcW w:w="4536" w:type="dxa"/>
          </w:tcPr>
          <w:p w14:paraId="479B316D" w14:textId="14FF13B0" w:rsidR="00803B41" w:rsidRPr="00803B41" w:rsidRDefault="00803B41" w:rsidP="00374135">
            <w:pPr>
              <w:pStyle w:val="ListParagraph"/>
              <w:ind w:left="0"/>
              <w:jc w:val="center"/>
            </w:pPr>
            <w:proofErr w:type="spellStart"/>
            <w:r w:rsidRPr="00803B41">
              <w:t>fBodyGyro</w:t>
            </w:r>
            <w:proofErr w:type="spellEnd"/>
            <w:r w:rsidRPr="00803B41">
              <w:t>-XYZ</w:t>
            </w:r>
          </w:p>
        </w:tc>
        <w:tc>
          <w:tcPr>
            <w:tcW w:w="3634" w:type="dxa"/>
          </w:tcPr>
          <w:p w14:paraId="27C3EAAE" w14:textId="0E5C0115" w:rsidR="00803B41" w:rsidRDefault="00803B41" w:rsidP="00374135">
            <w:pPr>
              <w:pStyle w:val="ListParagraph"/>
              <w:ind w:left="0"/>
              <w:jc w:val="center"/>
            </w:pPr>
            <w:r>
              <w:t>Numerical</w:t>
            </w:r>
          </w:p>
        </w:tc>
      </w:tr>
      <w:tr w:rsidR="00803B41" w14:paraId="29421AA2" w14:textId="77777777" w:rsidTr="00374135">
        <w:tc>
          <w:tcPr>
            <w:tcW w:w="4536" w:type="dxa"/>
          </w:tcPr>
          <w:p w14:paraId="4FC81888" w14:textId="1EF42F9A" w:rsidR="00803B41" w:rsidRPr="00803B41" w:rsidRDefault="00803B41" w:rsidP="00374135">
            <w:pPr>
              <w:pStyle w:val="ListParagraph"/>
              <w:ind w:left="0"/>
              <w:jc w:val="center"/>
            </w:pPr>
            <w:proofErr w:type="spellStart"/>
            <w:r w:rsidRPr="00803B41">
              <w:t>fBodyAccMag</w:t>
            </w:r>
            <w:proofErr w:type="spellEnd"/>
          </w:p>
        </w:tc>
        <w:tc>
          <w:tcPr>
            <w:tcW w:w="3634" w:type="dxa"/>
          </w:tcPr>
          <w:p w14:paraId="4A61E95B" w14:textId="7AA232FE" w:rsidR="00803B41" w:rsidRDefault="00803B41" w:rsidP="00374135">
            <w:pPr>
              <w:pStyle w:val="ListParagraph"/>
              <w:ind w:left="0"/>
              <w:jc w:val="center"/>
            </w:pPr>
            <w:r>
              <w:t>Numerical</w:t>
            </w:r>
          </w:p>
        </w:tc>
      </w:tr>
      <w:tr w:rsidR="00803B41" w14:paraId="7B84632C" w14:textId="77777777" w:rsidTr="00374135">
        <w:tc>
          <w:tcPr>
            <w:tcW w:w="4536" w:type="dxa"/>
          </w:tcPr>
          <w:p w14:paraId="0AA7217C" w14:textId="6D674421" w:rsidR="00803B41" w:rsidRPr="00803B41" w:rsidRDefault="00803B41" w:rsidP="00374135">
            <w:pPr>
              <w:pStyle w:val="ListParagraph"/>
              <w:ind w:left="0"/>
              <w:jc w:val="center"/>
            </w:pPr>
            <w:proofErr w:type="spellStart"/>
            <w:r w:rsidRPr="00803B41">
              <w:t>fBodyAccJerkMag</w:t>
            </w:r>
            <w:proofErr w:type="spellEnd"/>
          </w:p>
        </w:tc>
        <w:tc>
          <w:tcPr>
            <w:tcW w:w="3634" w:type="dxa"/>
          </w:tcPr>
          <w:p w14:paraId="48BC5136" w14:textId="3B8B30D9" w:rsidR="00803B41" w:rsidRDefault="00803B41" w:rsidP="00374135">
            <w:pPr>
              <w:pStyle w:val="ListParagraph"/>
              <w:ind w:left="0"/>
              <w:jc w:val="center"/>
            </w:pPr>
            <w:r>
              <w:t>Numerical</w:t>
            </w:r>
          </w:p>
        </w:tc>
      </w:tr>
      <w:tr w:rsidR="00803B41" w14:paraId="721D9D6D" w14:textId="77777777" w:rsidTr="00374135">
        <w:tc>
          <w:tcPr>
            <w:tcW w:w="4536" w:type="dxa"/>
          </w:tcPr>
          <w:p w14:paraId="5D8CAC15" w14:textId="175A1B2F" w:rsidR="00803B41" w:rsidRPr="00803B41" w:rsidRDefault="00803B41" w:rsidP="00374135">
            <w:pPr>
              <w:pStyle w:val="ListParagraph"/>
              <w:ind w:left="0"/>
              <w:jc w:val="center"/>
            </w:pPr>
            <w:proofErr w:type="spellStart"/>
            <w:r w:rsidRPr="00803B41">
              <w:t>fBodyGyroMag</w:t>
            </w:r>
            <w:proofErr w:type="spellEnd"/>
          </w:p>
        </w:tc>
        <w:tc>
          <w:tcPr>
            <w:tcW w:w="3634" w:type="dxa"/>
          </w:tcPr>
          <w:p w14:paraId="78B27ACA" w14:textId="65DDCCB9" w:rsidR="00803B41" w:rsidRDefault="00803B41" w:rsidP="00374135">
            <w:pPr>
              <w:pStyle w:val="ListParagraph"/>
              <w:ind w:left="0"/>
              <w:jc w:val="center"/>
            </w:pPr>
            <w:r>
              <w:t>Numerical</w:t>
            </w:r>
          </w:p>
        </w:tc>
      </w:tr>
      <w:tr w:rsidR="00803B41" w14:paraId="4A473CCC" w14:textId="77777777" w:rsidTr="00374135">
        <w:tc>
          <w:tcPr>
            <w:tcW w:w="4536" w:type="dxa"/>
          </w:tcPr>
          <w:p w14:paraId="25A0AB36" w14:textId="7774AC7E" w:rsidR="00803B41" w:rsidRPr="00803B41" w:rsidRDefault="00803B41" w:rsidP="00374135">
            <w:pPr>
              <w:pStyle w:val="ListParagraph"/>
              <w:ind w:left="0"/>
              <w:jc w:val="center"/>
            </w:pPr>
            <w:proofErr w:type="spellStart"/>
            <w:r w:rsidRPr="00803B41">
              <w:t>fBodyGyroJerkMag</w:t>
            </w:r>
            <w:proofErr w:type="spellEnd"/>
          </w:p>
        </w:tc>
        <w:tc>
          <w:tcPr>
            <w:tcW w:w="3634" w:type="dxa"/>
          </w:tcPr>
          <w:p w14:paraId="1FD505AB" w14:textId="0903B186" w:rsidR="00803B41" w:rsidRDefault="00803B41" w:rsidP="00374135">
            <w:pPr>
              <w:pStyle w:val="ListParagraph"/>
              <w:ind w:left="0"/>
              <w:jc w:val="center"/>
            </w:pPr>
            <w:r>
              <w:t>Numerical</w:t>
            </w:r>
          </w:p>
        </w:tc>
      </w:tr>
    </w:tbl>
    <w:p w14:paraId="7801BAFF" w14:textId="1D2E1C19" w:rsidR="00AD2ADA" w:rsidRDefault="00AD2ADA" w:rsidP="00C638DA"/>
    <w:p w14:paraId="0CF8AC7F" w14:textId="3AFE4D91" w:rsidR="00E21F79" w:rsidRDefault="00E21F79" w:rsidP="00C638DA"/>
    <w:p w14:paraId="48F28DD0" w14:textId="1C37521C" w:rsidR="00E21F79" w:rsidRDefault="00E21F79" w:rsidP="00C638DA"/>
    <w:p w14:paraId="1155C515" w14:textId="22765FFE" w:rsidR="00E21F79" w:rsidRDefault="00E21F79" w:rsidP="00C638DA"/>
    <w:p w14:paraId="324D50F1" w14:textId="5B26F3D5" w:rsidR="00E21F79" w:rsidRDefault="00E21F79" w:rsidP="00C638DA"/>
    <w:p w14:paraId="00651AC2" w14:textId="41C038ED" w:rsidR="00E21F79" w:rsidRDefault="00E21F79" w:rsidP="00C638DA"/>
    <w:p w14:paraId="0654BBA3" w14:textId="77777777" w:rsidR="00E21F79" w:rsidRDefault="00E21F79" w:rsidP="00C638DA"/>
    <w:p w14:paraId="59D3F99C" w14:textId="6B7A8DFB" w:rsidR="009F655B" w:rsidRDefault="009F655B" w:rsidP="00036D65">
      <w:pPr>
        <w:pStyle w:val="ListParagraph"/>
        <w:numPr>
          <w:ilvl w:val="0"/>
          <w:numId w:val="2"/>
        </w:numPr>
      </w:pPr>
      <w:r>
        <w:lastRenderedPageBreak/>
        <w:t>Architecture</w:t>
      </w:r>
    </w:p>
    <w:p w14:paraId="57A5B604" w14:textId="77777777" w:rsidR="004E4DBB" w:rsidRDefault="004E4DBB" w:rsidP="004E4DBB">
      <w:pPr>
        <w:pStyle w:val="ListParagraph"/>
        <w:ind w:left="1440"/>
      </w:pPr>
    </w:p>
    <w:p w14:paraId="2BE284D1" w14:textId="77777777" w:rsidR="005D0F28" w:rsidRDefault="005D0F28" w:rsidP="005D0F28">
      <w:pPr>
        <w:pStyle w:val="ListParagraph"/>
        <w:ind w:left="1440"/>
      </w:pPr>
    </w:p>
    <w:p w14:paraId="709E2C8F" w14:textId="40BC1D01" w:rsidR="005D0F28" w:rsidRDefault="005D0F28" w:rsidP="00AD2ADA">
      <w:pPr>
        <w:pStyle w:val="ListParagraph"/>
      </w:pPr>
      <w:r>
        <w:rPr>
          <w:noProof/>
        </w:rPr>
        <w:drawing>
          <wp:inline distT="0" distB="0" distL="0" distR="0" wp14:anchorId="16EECA70" wp14:editId="3C8CE76C">
            <wp:extent cx="5591175" cy="2177994"/>
            <wp:effectExtent l="0" t="0" r="0" b="0"/>
            <wp:docPr id="5" name="Picture 5" descr="Long Short Term Memory (LSTM) cell. Fundamental components of an LSTM cell are a forget gate, input gate, output gate and a cell 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ng Short Term Memory (LSTM) cell. Fundamental components of an LSTM cell are a forget gate, input gate, output gate and a cell stat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98943" cy="2181020"/>
                    </a:xfrm>
                    <a:prstGeom prst="rect">
                      <a:avLst/>
                    </a:prstGeom>
                    <a:noFill/>
                    <a:ln>
                      <a:noFill/>
                    </a:ln>
                  </pic:spPr>
                </pic:pic>
              </a:graphicData>
            </a:graphic>
          </wp:inline>
        </w:drawing>
      </w:r>
    </w:p>
    <w:p w14:paraId="0BB17C3E" w14:textId="50FFD5D4" w:rsidR="005D0F28" w:rsidRDefault="005D0F28" w:rsidP="005D0F28">
      <w:pPr>
        <w:pStyle w:val="ListParagraph"/>
        <w:ind w:left="1440"/>
      </w:pPr>
    </w:p>
    <w:p w14:paraId="01BB0B53" w14:textId="77777777" w:rsidR="004E4DBB" w:rsidRDefault="004E4DBB" w:rsidP="005D0F28">
      <w:pPr>
        <w:pStyle w:val="ListParagraph"/>
        <w:ind w:left="1440"/>
      </w:pPr>
    </w:p>
    <w:p w14:paraId="2DBF72D8" w14:textId="5E06D8D5" w:rsidR="005D0F28" w:rsidRDefault="005D0F28" w:rsidP="00AD2ADA">
      <w:pPr>
        <w:pStyle w:val="ListParagraph"/>
        <w:jc w:val="both"/>
      </w:pPr>
      <w:r>
        <w:t xml:space="preserve">Long </w:t>
      </w:r>
      <w:proofErr w:type="gramStart"/>
      <w:r>
        <w:t>Short Term</w:t>
      </w:r>
      <w:proofErr w:type="gramEnd"/>
      <w:r>
        <w:t xml:space="preserve"> Memory is a kind of recurrent neural network. In RNN output from the last step is fed as input in the current step. LSTM was designed by </w:t>
      </w:r>
      <w:proofErr w:type="spellStart"/>
      <w:r>
        <w:t>Hochreiter</w:t>
      </w:r>
      <w:proofErr w:type="spellEnd"/>
      <w:r>
        <w:t xml:space="preserve"> &amp; </w:t>
      </w:r>
      <w:proofErr w:type="spellStart"/>
      <w:r>
        <w:t>Schmidhuber</w:t>
      </w:r>
      <w:proofErr w:type="spellEnd"/>
      <w:r>
        <w:t>. It tackled the problem of long-term dependencies of RNN in which the RNN cannot predict the word stored in the long-term memory but can give more accurate predictions from the recent information. As the gap length increases RNN does not give an efficient performance. LSTM can by default retain the information for a long time. It is used for processing, predicting, and classifying based on time-series data. </w:t>
      </w:r>
    </w:p>
    <w:p w14:paraId="47B941DD" w14:textId="29209700" w:rsidR="00374135" w:rsidRDefault="00374135" w:rsidP="00AD2ADA">
      <w:pPr>
        <w:pStyle w:val="ListParagraph"/>
        <w:jc w:val="both"/>
      </w:pPr>
    </w:p>
    <w:p w14:paraId="09125585" w14:textId="18132DB3" w:rsidR="00374135" w:rsidRDefault="00374135" w:rsidP="00374135">
      <w:pPr>
        <w:pStyle w:val="ListParagraph"/>
        <w:numPr>
          <w:ilvl w:val="0"/>
          <w:numId w:val="5"/>
        </w:numPr>
        <w:jc w:val="both"/>
      </w:pPr>
      <w:r>
        <w:rPr>
          <w:rStyle w:val="Strong"/>
        </w:rPr>
        <w:t xml:space="preserve">Forget Gate: </w:t>
      </w:r>
      <w:r>
        <w:t xml:space="preserve">The information that is no longer useful in the cell state is removed with the forget gate. Two inputs </w:t>
      </w:r>
      <w:proofErr w:type="spellStart"/>
      <w:r>
        <w:rPr>
          <w:i/>
          <w:iCs/>
        </w:rPr>
        <w:t>x_t</w:t>
      </w:r>
      <w:proofErr w:type="spellEnd"/>
      <w:r>
        <w:t xml:space="preserve"> (input at the particular time) and </w:t>
      </w:r>
      <w:r>
        <w:rPr>
          <w:i/>
          <w:iCs/>
        </w:rPr>
        <w:t>h_t-1</w:t>
      </w:r>
      <w:r>
        <w:t xml:space="preserve"> (previous cell output) are fed to the gate and multiplied with weight matrices followed by the addition of bias. The resultant is passed through an activation function which gives a binary output. If for a particular cell state the output is 0, the piece of information is forgotten and for output 1, the information is retained for future use.</w:t>
      </w:r>
    </w:p>
    <w:p w14:paraId="32CCF349" w14:textId="7E37E0B6" w:rsidR="00374135" w:rsidRDefault="00374135" w:rsidP="00374135">
      <w:pPr>
        <w:pStyle w:val="ListParagraph"/>
        <w:numPr>
          <w:ilvl w:val="0"/>
          <w:numId w:val="5"/>
        </w:numPr>
        <w:jc w:val="both"/>
      </w:pPr>
      <w:r>
        <w:rPr>
          <w:rStyle w:val="Strong"/>
        </w:rPr>
        <w:t xml:space="preserve">Input gate: </w:t>
      </w:r>
      <w:r>
        <w:t>The addition of useful information to the cell state is done by the input gate. First, the information is regulated using the sigmoid function and filters the values to be remembered similar to the forget gate using inputs</w:t>
      </w:r>
      <w:r>
        <w:rPr>
          <w:i/>
          <w:iCs/>
        </w:rPr>
        <w:t xml:space="preserve"> h_t-1</w:t>
      </w:r>
      <w:r>
        <w:t xml:space="preserve"> and </w:t>
      </w:r>
      <w:proofErr w:type="spellStart"/>
      <w:r>
        <w:rPr>
          <w:i/>
          <w:iCs/>
        </w:rPr>
        <w:t>x_t</w:t>
      </w:r>
      <w:proofErr w:type="spellEnd"/>
      <w:r>
        <w:t>. Then, a vector is created using</w:t>
      </w:r>
      <w:r>
        <w:rPr>
          <w:i/>
          <w:iCs/>
        </w:rPr>
        <w:t xml:space="preserve"> tanh </w:t>
      </w:r>
      <w:r>
        <w:t xml:space="preserve">function that gives an output from -1 to +1, which contains all the possible values from h_t-1 and </w:t>
      </w:r>
      <w:proofErr w:type="spellStart"/>
      <w:r>
        <w:rPr>
          <w:i/>
          <w:iCs/>
        </w:rPr>
        <w:t>x_t</w:t>
      </w:r>
      <w:proofErr w:type="spellEnd"/>
      <w:r>
        <w:t>. At last, the values of the vector and the regulated values are multiplied to obtain the useful information</w:t>
      </w:r>
    </w:p>
    <w:p w14:paraId="05C8ED2D" w14:textId="77777777" w:rsidR="00E21F79" w:rsidRDefault="00374135" w:rsidP="00036D65">
      <w:pPr>
        <w:pStyle w:val="ListParagraph"/>
        <w:numPr>
          <w:ilvl w:val="0"/>
          <w:numId w:val="5"/>
        </w:numPr>
        <w:jc w:val="both"/>
      </w:pPr>
      <w:r>
        <w:rPr>
          <w:rStyle w:val="Strong"/>
        </w:rPr>
        <w:t xml:space="preserve">Output gate: </w:t>
      </w:r>
      <w:r>
        <w:t>The task of extracting useful information from the current cell state to be presented as output is done by the output gate. First, a vector is generated by applying tanh function to the cell. Then, the information is regulated using the sigmoid function and filter by the values to be remembered using inputs</w:t>
      </w:r>
      <w:r>
        <w:rPr>
          <w:i/>
          <w:iCs/>
        </w:rPr>
        <w:t xml:space="preserve"> h_t-1</w:t>
      </w:r>
      <w:r>
        <w:t xml:space="preserve"> and </w:t>
      </w:r>
      <w:proofErr w:type="spellStart"/>
      <w:r>
        <w:rPr>
          <w:i/>
          <w:iCs/>
        </w:rPr>
        <w:t>x_t</w:t>
      </w:r>
      <w:proofErr w:type="spellEnd"/>
      <w:r>
        <w:t>. At last, the values of the vector and the regulated values are multiplied to be sent as an output and input to the next cell.</w:t>
      </w:r>
    </w:p>
    <w:p w14:paraId="591848BE" w14:textId="7BAF0E6A" w:rsidR="005D0F28" w:rsidRDefault="00374135" w:rsidP="00E21F79">
      <w:pPr>
        <w:jc w:val="both"/>
      </w:pPr>
      <w:r>
        <w:tab/>
      </w:r>
    </w:p>
    <w:p w14:paraId="1C3BED6E" w14:textId="77777777" w:rsidR="00036D65" w:rsidRDefault="00036D65" w:rsidP="00036D65">
      <w:pPr>
        <w:pStyle w:val="ListParagraph"/>
        <w:ind w:left="1080"/>
        <w:jc w:val="both"/>
      </w:pPr>
    </w:p>
    <w:p w14:paraId="4E24F2C4" w14:textId="63F3C6A8" w:rsidR="009F655B" w:rsidRDefault="009F655B" w:rsidP="00AD2ADA">
      <w:pPr>
        <w:pStyle w:val="ListParagraph"/>
        <w:numPr>
          <w:ilvl w:val="0"/>
          <w:numId w:val="2"/>
        </w:numPr>
        <w:ind w:left="1080"/>
      </w:pPr>
      <w:r>
        <w:lastRenderedPageBreak/>
        <w:t>Proposed pipeline</w:t>
      </w:r>
    </w:p>
    <w:p w14:paraId="1A18FA1E" w14:textId="77777777" w:rsidR="00ED610E" w:rsidRDefault="00ED610E" w:rsidP="00AD2ADA">
      <w:pPr>
        <w:pStyle w:val="ListParagraph"/>
        <w:ind w:left="1080"/>
      </w:pPr>
    </w:p>
    <w:p w14:paraId="2271CB3A" w14:textId="126D44E6" w:rsidR="00ED610E" w:rsidRDefault="00ED610E" w:rsidP="00AD2ADA">
      <w:pPr>
        <w:pStyle w:val="ListParagraph"/>
        <w:ind w:left="1080"/>
        <w:jc w:val="both"/>
      </w:pPr>
      <w:r>
        <w:rPr>
          <w:noProof/>
        </w:rPr>
        <w:drawing>
          <wp:inline distT="0" distB="0" distL="0" distR="0" wp14:anchorId="295DF1E6" wp14:editId="794B972E">
            <wp:extent cx="5111735" cy="1733550"/>
            <wp:effectExtent l="0" t="0" r="0" b="0"/>
            <wp:docPr id="1" name="Picture 1" descr="https://www.niser.ac.in/~smishra/teach/cs460/2021/project/21cs660_group22/h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niser.ac.in/~smishra/teach/cs460/2021/project/21cs660_group22/hn.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41650" cy="1743695"/>
                    </a:xfrm>
                    <a:prstGeom prst="rect">
                      <a:avLst/>
                    </a:prstGeom>
                    <a:noFill/>
                    <a:ln>
                      <a:noFill/>
                    </a:ln>
                  </pic:spPr>
                </pic:pic>
              </a:graphicData>
            </a:graphic>
          </wp:inline>
        </w:drawing>
      </w:r>
    </w:p>
    <w:p w14:paraId="04F8F450" w14:textId="77777777" w:rsidR="00A33C94" w:rsidRDefault="00A33C94" w:rsidP="00AD2ADA">
      <w:pPr>
        <w:pStyle w:val="ListParagraph"/>
        <w:ind w:left="1080"/>
        <w:jc w:val="both"/>
      </w:pPr>
    </w:p>
    <w:p w14:paraId="6F4C809D" w14:textId="5FE0282E" w:rsidR="00A33C94" w:rsidRPr="00A33C94" w:rsidRDefault="00A33C94" w:rsidP="00A33C94">
      <w:pPr>
        <w:pStyle w:val="ListParagraph"/>
        <w:numPr>
          <w:ilvl w:val="0"/>
          <w:numId w:val="1"/>
        </w:numPr>
        <w:jc w:val="both"/>
        <w:rPr>
          <w:b/>
          <w:u w:val="single"/>
        </w:rPr>
      </w:pPr>
      <w:r w:rsidRPr="00A33C94">
        <w:rPr>
          <w:b/>
          <w:u w:val="single"/>
        </w:rPr>
        <w:t>References</w:t>
      </w:r>
    </w:p>
    <w:p w14:paraId="35724953" w14:textId="75EFFE8B" w:rsidR="00A33C94" w:rsidRDefault="00172581" w:rsidP="00A33C94">
      <w:pPr>
        <w:pStyle w:val="ListParagraph"/>
        <w:jc w:val="both"/>
        <w:rPr>
          <w:rStyle w:val="Hyperlink"/>
        </w:rPr>
      </w:pPr>
      <w:hyperlink r:id="rId13" w:history="1">
        <w:r w:rsidR="00A33C94" w:rsidRPr="006D4567">
          <w:rPr>
            <w:rStyle w:val="Hyperlink"/>
          </w:rPr>
          <w:t>https://www.niser.ac.in/~smishra/teach/cs460/2021/project/21cs660_group22/</w:t>
        </w:r>
      </w:hyperlink>
    </w:p>
    <w:p w14:paraId="325EC3A8" w14:textId="316E323C" w:rsidR="005D0F28" w:rsidRDefault="00172581" w:rsidP="005D0F28">
      <w:pPr>
        <w:pStyle w:val="ListParagraph"/>
        <w:jc w:val="both"/>
      </w:pPr>
      <w:hyperlink r:id="rId14" w:history="1">
        <w:r w:rsidR="005D0F28" w:rsidRPr="000C7EE3">
          <w:rPr>
            <w:rStyle w:val="Hyperlink"/>
          </w:rPr>
          <w:t>https://www.geeksforgeeks.org/deep-learning-introduction-to-long-short-term-memory/?ref=lbp</w:t>
        </w:r>
      </w:hyperlink>
    </w:p>
    <w:sectPr w:rsidR="005D0F28" w:rsidSect="00AC423A">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1A30DD"/>
    <w:multiLevelType w:val="hybridMultilevel"/>
    <w:tmpl w:val="E2C64422"/>
    <w:lvl w:ilvl="0" w:tplc="40090001">
      <w:start w:val="1"/>
      <w:numFmt w:val="bullet"/>
      <w:lvlText w:val=""/>
      <w:lvlJc w:val="left"/>
      <w:pPr>
        <w:ind w:left="1800" w:hanging="360"/>
      </w:pPr>
      <w:rPr>
        <w:rFonts w:ascii="Symbol" w:hAnsi="Symbol" w:hint="default"/>
      </w:rPr>
    </w:lvl>
    <w:lvl w:ilvl="1" w:tplc="40090003">
      <w:start w:val="1"/>
      <w:numFmt w:val="bullet"/>
      <w:lvlText w:val="o"/>
      <w:lvlJc w:val="left"/>
      <w:pPr>
        <w:ind w:left="2520" w:hanging="360"/>
      </w:pPr>
      <w:rPr>
        <w:rFonts w:ascii="Courier New" w:hAnsi="Courier New" w:cs="Courier New" w:hint="default"/>
      </w:rPr>
    </w:lvl>
    <w:lvl w:ilvl="2" w:tplc="40090005">
      <w:start w:val="1"/>
      <w:numFmt w:val="bullet"/>
      <w:lvlText w:val=""/>
      <w:lvlJc w:val="left"/>
      <w:pPr>
        <w:ind w:left="3240" w:hanging="360"/>
      </w:pPr>
      <w:rPr>
        <w:rFonts w:ascii="Wingdings" w:hAnsi="Wingdings" w:hint="default"/>
      </w:rPr>
    </w:lvl>
    <w:lvl w:ilvl="3" w:tplc="40090001">
      <w:start w:val="1"/>
      <w:numFmt w:val="bullet"/>
      <w:lvlText w:val=""/>
      <w:lvlJc w:val="left"/>
      <w:pPr>
        <w:ind w:left="3960" w:hanging="360"/>
      </w:pPr>
      <w:rPr>
        <w:rFonts w:ascii="Symbol" w:hAnsi="Symbol" w:hint="default"/>
      </w:rPr>
    </w:lvl>
    <w:lvl w:ilvl="4" w:tplc="40090003">
      <w:start w:val="1"/>
      <w:numFmt w:val="bullet"/>
      <w:lvlText w:val="o"/>
      <w:lvlJc w:val="left"/>
      <w:pPr>
        <w:ind w:left="4680" w:hanging="360"/>
      </w:pPr>
      <w:rPr>
        <w:rFonts w:ascii="Courier New" w:hAnsi="Courier New" w:cs="Courier New" w:hint="default"/>
      </w:rPr>
    </w:lvl>
    <w:lvl w:ilvl="5" w:tplc="40090005">
      <w:start w:val="1"/>
      <w:numFmt w:val="bullet"/>
      <w:lvlText w:val=""/>
      <w:lvlJc w:val="left"/>
      <w:pPr>
        <w:ind w:left="5400" w:hanging="360"/>
      </w:pPr>
      <w:rPr>
        <w:rFonts w:ascii="Wingdings" w:hAnsi="Wingdings" w:hint="default"/>
      </w:rPr>
    </w:lvl>
    <w:lvl w:ilvl="6" w:tplc="4009000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 w15:restartNumberingAfterBreak="0">
    <w:nsid w:val="293634DD"/>
    <w:multiLevelType w:val="hybridMultilevel"/>
    <w:tmpl w:val="4AE8F33C"/>
    <w:lvl w:ilvl="0" w:tplc="E8B8873A">
      <w:start w:val="1"/>
      <w:numFmt w:val="decimal"/>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29474D80"/>
    <w:multiLevelType w:val="hybridMultilevel"/>
    <w:tmpl w:val="0554A1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AA835EB"/>
    <w:multiLevelType w:val="hybridMultilevel"/>
    <w:tmpl w:val="93A6F002"/>
    <w:lvl w:ilvl="0" w:tplc="4009001B">
      <w:start w:val="1"/>
      <w:numFmt w:val="lowerRoman"/>
      <w:lvlText w:val="%1."/>
      <w:lvlJc w:val="right"/>
      <w:pPr>
        <w:ind w:left="2880" w:hanging="360"/>
      </w:pPr>
    </w:lvl>
    <w:lvl w:ilvl="1" w:tplc="40090019" w:tentative="1">
      <w:start w:val="1"/>
      <w:numFmt w:val="lowerLetter"/>
      <w:lvlText w:val="%2."/>
      <w:lvlJc w:val="left"/>
      <w:pPr>
        <w:ind w:left="3600" w:hanging="360"/>
      </w:pPr>
    </w:lvl>
    <w:lvl w:ilvl="2" w:tplc="4009001B" w:tentative="1">
      <w:start w:val="1"/>
      <w:numFmt w:val="lowerRoman"/>
      <w:lvlText w:val="%3."/>
      <w:lvlJc w:val="right"/>
      <w:pPr>
        <w:ind w:left="4320" w:hanging="180"/>
      </w:pPr>
    </w:lvl>
    <w:lvl w:ilvl="3" w:tplc="4009000F" w:tentative="1">
      <w:start w:val="1"/>
      <w:numFmt w:val="decimal"/>
      <w:lvlText w:val="%4."/>
      <w:lvlJc w:val="left"/>
      <w:pPr>
        <w:ind w:left="5040" w:hanging="360"/>
      </w:pPr>
    </w:lvl>
    <w:lvl w:ilvl="4" w:tplc="40090019" w:tentative="1">
      <w:start w:val="1"/>
      <w:numFmt w:val="lowerLetter"/>
      <w:lvlText w:val="%5."/>
      <w:lvlJc w:val="left"/>
      <w:pPr>
        <w:ind w:left="5760" w:hanging="360"/>
      </w:pPr>
    </w:lvl>
    <w:lvl w:ilvl="5" w:tplc="4009001B" w:tentative="1">
      <w:start w:val="1"/>
      <w:numFmt w:val="lowerRoman"/>
      <w:lvlText w:val="%6."/>
      <w:lvlJc w:val="right"/>
      <w:pPr>
        <w:ind w:left="6480" w:hanging="180"/>
      </w:pPr>
    </w:lvl>
    <w:lvl w:ilvl="6" w:tplc="4009000F" w:tentative="1">
      <w:start w:val="1"/>
      <w:numFmt w:val="decimal"/>
      <w:lvlText w:val="%7."/>
      <w:lvlJc w:val="left"/>
      <w:pPr>
        <w:ind w:left="7200" w:hanging="360"/>
      </w:pPr>
    </w:lvl>
    <w:lvl w:ilvl="7" w:tplc="40090019" w:tentative="1">
      <w:start w:val="1"/>
      <w:numFmt w:val="lowerLetter"/>
      <w:lvlText w:val="%8."/>
      <w:lvlJc w:val="left"/>
      <w:pPr>
        <w:ind w:left="7920" w:hanging="360"/>
      </w:pPr>
    </w:lvl>
    <w:lvl w:ilvl="8" w:tplc="4009001B" w:tentative="1">
      <w:start w:val="1"/>
      <w:numFmt w:val="lowerRoman"/>
      <w:lvlText w:val="%9."/>
      <w:lvlJc w:val="right"/>
      <w:pPr>
        <w:ind w:left="8640" w:hanging="180"/>
      </w:pPr>
    </w:lvl>
  </w:abstractNum>
  <w:abstractNum w:abstractNumId="4" w15:restartNumberingAfterBreak="0">
    <w:nsid w:val="6A1E479B"/>
    <w:multiLevelType w:val="hybridMultilevel"/>
    <w:tmpl w:val="6FF2F942"/>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2"/>
  </w:num>
  <w:num w:numId="2">
    <w:abstractNumId w:val="4"/>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yNzc0NTc1BwJTMyUdpeDU4uLM/DyQArNaACgqfNcsAAAA"/>
  </w:docVars>
  <w:rsids>
    <w:rsidRoot w:val="009F655B"/>
    <w:rsid w:val="00001013"/>
    <w:rsid w:val="000069DF"/>
    <w:rsid w:val="00036D65"/>
    <w:rsid w:val="000F0617"/>
    <w:rsid w:val="000F3E89"/>
    <w:rsid w:val="001117B8"/>
    <w:rsid w:val="001215B9"/>
    <w:rsid w:val="00172581"/>
    <w:rsid w:val="001D3D98"/>
    <w:rsid w:val="00227E36"/>
    <w:rsid w:val="002A488D"/>
    <w:rsid w:val="002F34B0"/>
    <w:rsid w:val="003705DA"/>
    <w:rsid w:val="00374135"/>
    <w:rsid w:val="003A174D"/>
    <w:rsid w:val="003E355F"/>
    <w:rsid w:val="0046220A"/>
    <w:rsid w:val="004636E8"/>
    <w:rsid w:val="004E4DBB"/>
    <w:rsid w:val="004E7E34"/>
    <w:rsid w:val="005400FB"/>
    <w:rsid w:val="005446C6"/>
    <w:rsid w:val="005500FB"/>
    <w:rsid w:val="005D0F28"/>
    <w:rsid w:val="006A3AFE"/>
    <w:rsid w:val="006A6419"/>
    <w:rsid w:val="006E4202"/>
    <w:rsid w:val="006F3B64"/>
    <w:rsid w:val="00725647"/>
    <w:rsid w:val="00762C51"/>
    <w:rsid w:val="007C7933"/>
    <w:rsid w:val="00803B41"/>
    <w:rsid w:val="00805D4A"/>
    <w:rsid w:val="00895986"/>
    <w:rsid w:val="008E7009"/>
    <w:rsid w:val="00937B78"/>
    <w:rsid w:val="00951197"/>
    <w:rsid w:val="00970C3C"/>
    <w:rsid w:val="009F655B"/>
    <w:rsid w:val="00A33C94"/>
    <w:rsid w:val="00A53075"/>
    <w:rsid w:val="00A57E1F"/>
    <w:rsid w:val="00A8113A"/>
    <w:rsid w:val="00AC423A"/>
    <w:rsid w:val="00AD2ADA"/>
    <w:rsid w:val="00BF3459"/>
    <w:rsid w:val="00C638DA"/>
    <w:rsid w:val="00CE4EE7"/>
    <w:rsid w:val="00DD2A18"/>
    <w:rsid w:val="00E019AE"/>
    <w:rsid w:val="00E21F79"/>
    <w:rsid w:val="00E4697F"/>
    <w:rsid w:val="00ED610E"/>
    <w:rsid w:val="00ED71E3"/>
    <w:rsid w:val="00EF728D"/>
    <w:rsid w:val="00F27E1E"/>
    <w:rsid w:val="00F5775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5DA2DE"/>
  <w15:chartTrackingRefBased/>
  <w15:docId w15:val="{B2F973DD-E2B4-47E5-BFE4-283065800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655B"/>
    <w:pPr>
      <w:ind w:left="720"/>
      <w:contextualSpacing/>
    </w:pPr>
  </w:style>
  <w:style w:type="character" w:styleId="Hyperlink">
    <w:name w:val="Hyperlink"/>
    <w:basedOn w:val="DefaultParagraphFont"/>
    <w:uiPriority w:val="99"/>
    <w:unhideWhenUsed/>
    <w:rsid w:val="00A33C94"/>
    <w:rPr>
      <w:color w:val="0563C1" w:themeColor="hyperlink"/>
      <w:u w:val="single"/>
    </w:rPr>
  </w:style>
  <w:style w:type="character" w:styleId="UnresolvedMention">
    <w:name w:val="Unresolved Mention"/>
    <w:basedOn w:val="DefaultParagraphFont"/>
    <w:uiPriority w:val="99"/>
    <w:semiHidden/>
    <w:unhideWhenUsed/>
    <w:rsid w:val="00A33C94"/>
    <w:rPr>
      <w:color w:val="605E5C"/>
      <w:shd w:val="clear" w:color="auto" w:fill="E1DFDD"/>
    </w:rPr>
  </w:style>
  <w:style w:type="table" w:styleId="TableGrid">
    <w:name w:val="Table Grid"/>
    <w:basedOn w:val="TableNormal"/>
    <w:uiPriority w:val="39"/>
    <w:rsid w:val="00762C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74135"/>
    <w:rPr>
      <w:b/>
      <w:bCs/>
    </w:rPr>
  </w:style>
  <w:style w:type="character" w:styleId="FollowedHyperlink">
    <w:name w:val="FollowedHyperlink"/>
    <w:basedOn w:val="DefaultParagraphFont"/>
    <w:uiPriority w:val="99"/>
    <w:semiHidden/>
    <w:unhideWhenUsed/>
    <w:rsid w:val="00BF345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1838348">
      <w:bodyDiv w:val="1"/>
      <w:marLeft w:val="0"/>
      <w:marRight w:val="0"/>
      <w:marTop w:val="0"/>
      <w:marBottom w:val="0"/>
      <w:divBdr>
        <w:top w:val="none" w:sz="0" w:space="0" w:color="auto"/>
        <w:left w:val="none" w:sz="0" w:space="0" w:color="auto"/>
        <w:bottom w:val="none" w:sz="0" w:space="0" w:color="auto"/>
        <w:right w:val="none" w:sz="0" w:space="0" w:color="auto"/>
      </w:divBdr>
      <w:divsChild>
        <w:div w:id="1673725469">
          <w:marLeft w:val="0"/>
          <w:marRight w:val="0"/>
          <w:marTop w:val="0"/>
          <w:marBottom w:val="0"/>
          <w:divBdr>
            <w:top w:val="none" w:sz="0" w:space="0" w:color="auto"/>
            <w:left w:val="none" w:sz="0" w:space="0" w:color="auto"/>
            <w:bottom w:val="none" w:sz="0" w:space="0" w:color="auto"/>
            <w:right w:val="none" w:sz="0" w:space="0" w:color="auto"/>
          </w:divBdr>
        </w:div>
      </w:divsChild>
    </w:div>
    <w:div w:id="580871772">
      <w:bodyDiv w:val="1"/>
      <w:marLeft w:val="0"/>
      <w:marRight w:val="0"/>
      <w:marTop w:val="0"/>
      <w:marBottom w:val="0"/>
      <w:divBdr>
        <w:top w:val="none" w:sz="0" w:space="0" w:color="auto"/>
        <w:left w:val="none" w:sz="0" w:space="0" w:color="auto"/>
        <w:bottom w:val="none" w:sz="0" w:space="0" w:color="auto"/>
        <w:right w:val="none" w:sz="0" w:space="0" w:color="auto"/>
      </w:divBdr>
      <w:divsChild>
        <w:div w:id="17340398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niser.ac.in/~smishra/teach/cs460/2021/project/21cs660_group22/" TargetMode="External"/><Relationship Id="rId3" Type="http://schemas.openxmlformats.org/officeDocument/2006/relationships/settings" Target="settings.xml"/><Relationship Id="rId7" Type="http://schemas.openxmlformats.org/officeDocument/2006/relationships/hyperlink" Target="https://archive.ics.uci.edu/ml/datasets/OPPORTUNITY+Activity+Recognition" TargetMode="Externa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cis.fordham.edu/wisdm/dataset.php" TargetMode="External"/><Relationship Id="rId11" Type="http://schemas.openxmlformats.org/officeDocument/2006/relationships/image" Target="media/image4.png"/><Relationship Id="rId5" Type="http://schemas.openxmlformats.org/officeDocument/2006/relationships/hyperlink" Target="https://archive.ics.uci.edu/ml/datasets/Human+Activity+Recognition+Using+Smartphones" TargetMode="Externa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geeksforgeeks.org/deep-learning-introduction-to-long-short-term-memory/?ref=lb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9</TotalTime>
  <Pages>9</Pages>
  <Words>2409</Words>
  <Characters>1373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lin Albert</dc:creator>
  <cp:keywords/>
  <dc:description/>
  <cp:lastModifiedBy>Anlin Albert</cp:lastModifiedBy>
  <cp:revision>48</cp:revision>
  <dcterms:created xsi:type="dcterms:W3CDTF">2022-04-24T12:32:00Z</dcterms:created>
  <dcterms:modified xsi:type="dcterms:W3CDTF">2022-04-27T12:59:00Z</dcterms:modified>
</cp:coreProperties>
</file>